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8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245"/>
      </w:tblGrid>
      <w:tr w:rsidR="008A1BC7" w:rsidRPr="008A1BC7" w14:paraId="57EC84A0" w14:textId="77777777" w:rsidTr="00DF36D9">
        <w:tc>
          <w:tcPr>
            <w:tcW w:w="4537" w:type="dxa"/>
          </w:tcPr>
          <w:p w14:paraId="14CA91CC" w14:textId="453CABFE" w:rsidR="000A0E1A" w:rsidRPr="008A1BC7" w:rsidRDefault="000A0E1A" w:rsidP="00DF36D9">
            <w:pPr>
              <w:spacing w:before="0" w:after="0"/>
              <w:ind w:firstLine="0"/>
              <w:jc w:val="center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</w:rPr>
              <w:tab/>
            </w:r>
            <w:r w:rsidRPr="008A1BC7">
              <w:rPr>
                <w:rFonts w:cs="Times New Roman"/>
                <w:color w:val="000099"/>
                <w:szCs w:val="24"/>
              </w:rPr>
              <w:t>BỘ GIAO THÔNG VẬN TẢI</w:t>
            </w:r>
          </w:p>
          <w:p w14:paraId="3A47F582" w14:textId="77777777" w:rsidR="000A0E1A" w:rsidRPr="008A1BC7" w:rsidRDefault="000A0E1A" w:rsidP="00DF36D9">
            <w:pPr>
              <w:spacing w:before="0" w:after="0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7A8C318" wp14:editId="105148D0">
                      <wp:simplePos x="0" y="0"/>
                      <wp:positionH relativeFrom="column">
                        <wp:posOffset>655999</wp:posOffset>
                      </wp:positionH>
                      <wp:positionV relativeFrom="paragraph">
                        <wp:posOffset>180340</wp:posOffset>
                      </wp:positionV>
                      <wp:extent cx="1362008" cy="0"/>
                      <wp:effectExtent l="0" t="0" r="29210" b="19050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0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6324B10" id="Straight Connector 23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4.2pt" to="158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color w:val="000099"/>
                <w:szCs w:val="24"/>
              </w:rPr>
              <w:t>TRƯỜNG ĐH HÀNG HẢI VIỆT NAM</w:t>
            </w:r>
          </w:p>
        </w:tc>
        <w:tc>
          <w:tcPr>
            <w:tcW w:w="5245" w:type="dxa"/>
          </w:tcPr>
          <w:p w14:paraId="75A2511E" w14:textId="77777777" w:rsidR="000A0E1A" w:rsidRPr="008A1BC7" w:rsidRDefault="000A0E1A" w:rsidP="00DF36D9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CỘNG HOÀ XÃ HỘI CHỦ NGHĨA VIỆT NAM</w:t>
            </w:r>
          </w:p>
          <w:p w14:paraId="6F0EE461" w14:textId="77777777" w:rsidR="000A0E1A" w:rsidRPr="008A1BC7" w:rsidRDefault="000A0E1A" w:rsidP="00DF36D9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96305EB" wp14:editId="06E6BE40">
                      <wp:simplePos x="0" y="0"/>
                      <wp:positionH relativeFrom="column">
                        <wp:posOffset>646544</wp:posOffset>
                      </wp:positionH>
                      <wp:positionV relativeFrom="paragraph">
                        <wp:posOffset>180584</wp:posOffset>
                      </wp:positionV>
                      <wp:extent cx="1867167" cy="0"/>
                      <wp:effectExtent l="0" t="0" r="19050" b="1905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716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D2CAD93" id="Straight Connector 24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9pt,14.2pt" to="197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Độc lập - Tự do - Hạnh phúc</w:t>
            </w:r>
          </w:p>
          <w:p w14:paraId="295C6070" w14:textId="77777777" w:rsidR="000A0E1A" w:rsidRPr="008A1BC7" w:rsidRDefault="000A0E1A" w:rsidP="00DF36D9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</w:p>
        </w:tc>
      </w:tr>
    </w:tbl>
    <w:p w14:paraId="46F21184" w14:textId="37202AAD" w:rsidR="000A0E1A" w:rsidRPr="008A1BC7" w:rsidRDefault="000A0E1A" w:rsidP="000A0E1A">
      <w:pPr>
        <w:rPr>
          <w:rFonts w:cs="Times New Roman"/>
          <w:color w:val="000099"/>
        </w:rPr>
      </w:pPr>
    </w:p>
    <w:p w14:paraId="67E5F03B" w14:textId="77777777" w:rsidR="000A0E1A" w:rsidRPr="008A1BC7" w:rsidRDefault="000A0E1A" w:rsidP="00E26277">
      <w:pPr>
        <w:pStyle w:val="Heading1"/>
        <w:ind w:firstLine="0"/>
        <w:jc w:val="center"/>
        <w:rPr>
          <w:color w:val="000099"/>
        </w:rPr>
      </w:pPr>
      <w:bookmarkStart w:id="0" w:name="_THUYẾT_MINH_NHÓM"/>
      <w:bookmarkEnd w:id="0"/>
      <w:r w:rsidRPr="008A1BC7">
        <w:rPr>
          <w:color w:val="000099"/>
        </w:rPr>
        <w:t>THUYẾT MINH NHÓM NGHIÊN CỨU MẠNH</w:t>
      </w:r>
    </w:p>
    <w:p w14:paraId="7B3E059C" w14:textId="77777777" w:rsidR="000A0E1A" w:rsidRPr="008A1BC7" w:rsidRDefault="000A0E1A" w:rsidP="000A0E1A">
      <w:pPr>
        <w:spacing w:line="312" w:lineRule="auto"/>
        <w:jc w:val="center"/>
        <w:rPr>
          <w:color w:val="000099"/>
          <w:szCs w:val="26"/>
          <w:lang w:val="vi-VN"/>
        </w:rPr>
      </w:pPr>
    </w:p>
    <w:p w14:paraId="156A2D62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rPr>
          <w:b/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1. THÔNG TIN CHUNG VỀ NHÓM</w:t>
      </w:r>
    </w:p>
    <w:p w14:paraId="255BB7E2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1.1. Tên nhóm nghiên c</w:t>
      </w:r>
      <w:r w:rsidRPr="008A1BC7">
        <w:rPr>
          <w:rFonts w:cs="Calibri"/>
          <w:b/>
          <w:color w:val="000099"/>
          <w:szCs w:val="26"/>
          <w:lang w:val="vi-VN"/>
        </w:rPr>
        <w:t>ứ</w:t>
      </w:r>
      <w:r w:rsidRPr="008A1BC7">
        <w:rPr>
          <w:b/>
          <w:color w:val="000099"/>
          <w:szCs w:val="26"/>
          <w:lang w:val="vi-VN"/>
        </w:rPr>
        <w:t>u</w:t>
      </w:r>
      <w:r w:rsidRPr="008A1BC7">
        <w:rPr>
          <w:color w:val="000099"/>
          <w:szCs w:val="26"/>
          <w:lang w:val="vi-VN"/>
        </w:rPr>
        <w:t>:</w:t>
      </w:r>
    </w:p>
    <w:p w14:paraId="4AAA242E" w14:textId="720FE50D" w:rsidR="000A0E1A" w:rsidRPr="008A1BC7" w:rsidRDefault="000A0E1A" w:rsidP="000A0E1A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>- Tiếng Việt:</w:t>
      </w:r>
      <w:r w:rsidRPr="008A1BC7">
        <w:rPr>
          <w:color w:val="000099"/>
          <w:szCs w:val="26"/>
          <w:lang w:val="vi-VN"/>
        </w:rPr>
        <w:tab/>
        <w:t xml:space="preserve"> </w:t>
      </w:r>
    </w:p>
    <w:p w14:paraId="7C3AD2B2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>- Tiếng Anh</w:t>
      </w:r>
      <w:r w:rsidRPr="008A1BC7">
        <w:rPr>
          <w:color w:val="000099"/>
          <w:szCs w:val="26"/>
        </w:rPr>
        <w:t xml:space="preserve">: </w:t>
      </w:r>
      <w:r w:rsidRPr="008A1BC7">
        <w:rPr>
          <w:color w:val="000099"/>
          <w:szCs w:val="26"/>
          <w:lang w:val="vi-VN"/>
        </w:rPr>
        <w:tab/>
      </w:r>
    </w:p>
    <w:p w14:paraId="77B1FCA2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>- Tên gọi tắt (nếu có):</w:t>
      </w:r>
      <w:r w:rsidRPr="008A1BC7">
        <w:rPr>
          <w:color w:val="000099"/>
          <w:szCs w:val="26"/>
          <w:lang w:val="vi-VN"/>
        </w:rPr>
        <w:tab/>
      </w:r>
    </w:p>
    <w:p w14:paraId="0235CA5E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1.2. Lĩnh vực chuyên môn hoạt động</w:t>
      </w:r>
      <w:r w:rsidRPr="008A1BC7">
        <w:rPr>
          <w:color w:val="000099"/>
          <w:szCs w:val="26"/>
          <w:lang w:val="vi-VN"/>
        </w:rPr>
        <w:t>:</w:t>
      </w:r>
      <w:r w:rsidRPr="008A1BC7">
        <w:rPr>
          <w:color w:val="000099"/>
          <w:szCs w:val="26"/>
          <w:lang w:val="vi-VN"/>
        </w:rPr>
        <w:tab/>
      </w:r>
    </w:p>
    <w:p w14:paraId="33567C6C" w14:textId="77777777" w:rsidR="003A27B2" w:rsidRPr="008A1BC7" w:rsidRDefault="003A27B2" w:rsidP="003A27B2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17F00BDC" w14:textId="77777777" w:rsidR="003A27B2" w:rsidRPr="008A1BC7" w:rsidRDefault="003A27B2" w:rsidP="003A27B2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6F03BB7B" w14:textId="77777777" w:rsidR="003A27B2" w:rsidRPr="008A1BC7" w:rsidRDefault="003A27B2" w:rsidP="003A27B2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64A120D5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1.3. Loại hình nhóm nghiên cứu</w:t>
      </w:r>
      <w:r w:rsidRPr="008A1BC7">
        <w:rPr>
          <w:color w:val="000099"/>
          <w:szCs w:val="26"/>
          <w:lang w:val="vi-VN"/>
        </w:rPr>
        <w:t xml:space="preserve">: </w:t>
      </w:r>
    </w:p>
    <w:tbl>
      <w:tblPr>
        <w:tblStyle w:val="TableGrid"/>
        <w:tblW w:w="0" w:type="auto"/>
        <w:tblInd w:w="14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2692"/>
        <w:gridCol w:w="456"/>
        <w:gridCol w:w="3114"/>
      </w:tblGrid>
      <w:tr w:rsidR="008A1BC7" w:rsidRPr="008A1BC7" w14:paraId="19D99AB6" w14:textId="77777777" w:rsidTr="003A27B2">
        <w:sdt>
          <w:sdtPr>
            <w:rPr>
              <w:color w:val="000099"/>
              <w:szCs w:val="26"/>
              <w:lang w:val="vi-VN"/>
            </w:rPr>
            <w:id w:val="1726488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5E60C5D0" w14:textId="349957FB" w:rsidR="003A27B2" w:rsidRPr="008A1BC7" w:rsidRDefault="003A27B2" w:rsidP="00A83BC8">
                <w:pPr>
                  <w:tabs>
                    <w:tab w:val="right" w:leader="dot" w:pos="9356"/>
                  </w:tabs>
                  <w:spacing w:before="0" w:after="0"/>
                  <w:ind w:firstLine="0"/>
                  <w:rPr>
                    <w:color w:val="000099"/>
                    <w:szCs w:val="26"/>
                    <w:lang w:val="vi-VN"/>
                  </w:rPr>
                </w:pPr>
                <w:r w:rsidRPr="008A1BC7">
                  <w:rPr>
                    <w:rFonts w:ascii="MS Gothic" w:eastAsia="MS Gothic" w:hAnsi="MS Gothic" w:hint="eastAsia"/>
                    <w:color w:val="000099"/>
                    <w:szCs w:val="26"/>
                    <w:lang w:val="vi-VN"/>
                  </w:rPr>
                  <w:t>☐</w:t>
                </w:r>
              </w:p>
            </w:tc>
          </w:sdtContent>
        </w:sdt>
        <w:tc>
          <w:tcPr>
            <w:tcW w:w="2692" w:type="dxa"/>
          </w:tcPr>
          <w:p w14:paraId="41919906" w14:textId="5F86074F" w:rsidR="003A27B2" w:rsidRPr="008A1BC7" w:rsidRDefault="003A27B2" w:rsidP="00A83BC8">
            <w:pPr>
              <w:tabs>
                <w:tab w:val="right" w:leader="dot" w:pos="9356"/>
              </w:tabs>
              <w:spacing w:before="0" w:after="0"/>
              <w:ind w:firstLine="0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hiên cứu cơ bản</w:t>
            </w:r>
          </w:p>
        </w:tc>
        <w:sdt>
          <w:sdtPr>
            <w:rPr>
              <w:color w:val="000099"/>
              <w:szCs w:val="26"/>
              <w:lang w:val="vi-VN"/>
            </w:rPr>
            <w:id w:val="-780877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7" w:type="dxa"/>
              </w:tcPr>
              <w:p w14:paraId="09A85A91" w14:textId="1EE576D0" w:rsidR="003A27B2" w:rsidRPr="008A1BC7" w:rsidRDefault="003A27B2" w:rsidP="00A83BC8">
                <w:pPr>
                  <w:tabs>
                    <w:tab w:val="right" w:leader="dot" w:pos="9356"/>
                  </w:tabs>
                  <w:spacing w:before="0" w:after="0"/>
                  <w:ind w:firstLine="0"/>
                  <w:rPr>
                    <w:color w:val="000099"/>
                    <w:szCs w:val="26"/>
                    <w:lang w:val="vi-VN"/>
                  </w:rPr>
                </w:pPr>
                <w:r w:rsidRPr="008A1BC7">
                  <w:rPr>
                    <w:rFonts w:ascii="MS Gothic" w:eastAsia="MS Gothic" w:hAnsi="MS Gothic" w:hint="eastAsia"/>
                    <w:color w:val="000099"/>
                    <w:szCs w:val="26"/>
                    <w:lang w:val="vi-VN"/>
                  </w:rPr>
                  <w:t>☐</w:t>
                </w:r>
              </w:p>
            </w:tc>
          </w:sdtContent>
        </w:sdt>
        <w:tc>
          <w:tcPr>
            <w:tcW w:w="3114" w:type="dxa"/>
          </w:tcPr>
          <w:p w14:paraId="1AA728EC" w14:textId="5894D957" w:rsidR="003A27B2" w:rsidRPr="008A1BC7" w:rsidRDefault="003A27B2" w:rsidP="00A83BC8">
            <w:pPr>
              <w:spacing w:before="0" w:after="0"/>
              <w:ind w:firstLine="0"/>
              <w:jc w:val="left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hiên cứu ứng dụng</w:t>
            </w:r>
          </w:p>
        </w:tc>
      </w:tr>
    </w:tbl>
    <w:p w14:paraId="14757D6D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1.4. Mục tiêu chiến lược</w:t>
      </w:r>
      <w:r w:rsidRPr="008A1BC7">
        <w:rPr>
          <w:color w:val="000099"/>
          <w:szCs w:val="26"/>
          <w:lang w:val="vi-VN"/>
        </w:rPr>
        <w:t>:</w:t>
      </w:r>
      <w:r w:rsidRPr="008A1BC7">
        <w:rPr>
          <w:color w:val="000099"/>
          <w:szCs w:val="26"/>
          <w:lang w:val="vi-VN"/>
        </w:rPr>
        <w:tab/>
      </w:r>
    </w:p>
    <w:p w14:paraId="7A59743E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35F2A7EA" w14:textId="77777777" w:rsidR="00A83BC8" w:rsidRPr="008A1BC7" w:rsidRDefault="00A83BC8" w:rsidP="00A83BC8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3920799A" w14:textId="77777777" w:rsidR="00A83BC8" w:rsidRPr="008A1BC7" w:rsidRDefault="00A83BC8" w:rsidP="00A83BC8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2DE5C843" w14:textId="77777777" w:rsidR="00A83BC8" w:rsidRPr="008A1BC7" w:rsidRDefault="00A83BC8" w:rsidP="00A83BC8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63407879" w14:textId="77777777" w:rsidR="00A83BC8" w:rsidRPr="008A1BC7" w:rsidRDefault="00A83BC8" w:rsidP="00A83BC8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54CD70D3" w14:textId="3DF00035" w:rsidR="000A0E1A" w:rsidRPr="008A1BC7" w:rsidRDefault="000A0E1A" w:rsidP="000A0E1A">
      <w:pPr>
        <w:tabs>
          <w:tab w:val="right" w:leader="dot" w:pos="9356"/>
        </w:tabs>
        <w:spacing w:line="312" w:lineRule="auto"/>
        <w:rPr>
          <w:b/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1.5. Trưởng nh</w:t>
      </w:r>
      <w:r w:rsidRPr="008A1BC7">
        <w:rPr>
          <w:b/>
          <w:color w:val="000099"/>
          <w:szCs w:val="26"/>
        </w:rPr>
        <w:t>ó</w:t>
      </w:r>
      <w:r w:rsidRPr="008A1BC7">
        <w:rPr>
          <w:b/>
          <w:color w:val="000099"/>
          <w:szCs w:val="26"/>
          <w:lang w:val="vi-VN"/>
        </w:rPr>
        <w:t>m</w:t>
      </w:r>
      <w:r w:rsidRPr="008A1BC7">
        <w:rPr>
          <w:i/>
          <w:color w:val="000099"/>
          <w:szCs w:val="26"/>
          <w:lang w:val="vi-VN"/>
        </w:rPr>
        <w:t xml:space="preserve"> (kèm theo lý lịch </w:t>
      </w:r>
      <w:r w:rsidR="003A27B2" w:rsidRPr="008A1BC7">
        <w:rPr>
          <w:i/>
          <w:color w:val="000099"/>
          <w:szCs w:val="26"/>
        </w:rPr>
        <w:t>khoa học</w:t>
      </w:r>
      <w:r w:rsidRPr="008A1BC7">
        <w:rPr>
          <w:i/>
          <w:color w:val="000099"/>
          <w:szCs w:val="26"/>
          <w:lang w:val="vi-VN"/>
        </w:rPr>
        <w:t>)</w:t>
      </w:r>
    </w:p>
    <w:p w14:paraId="686E23B2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ind w:left="720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>Chức danh, họ tên:</w:t>
      </w:r>
      <w:r w:rsidRPr="008A1BC7">
        <w:rPr>
          <w:color w:val="000099"/>
          <w:szCs w:val="26"/>
          <w:lang w:val="vi-VN"/>
        </w:rPr>
        <w:tab/>
      </w:r>
    </w:p>
    <w:p w14:paraId="645C43B8" w14:textId="77777777" w:rsidR="000A0E1A" w:rsidRPr="008A1BC7" w:rsidRDefault="000A0E1A" w:rsidP="000A0E1A">
      <w:pPr>
        <w:tabs>
          <w:tab w:val="right" w:leader="dot" w:pos="9356"/>
        </w:tabs>
        <w:spacing w:line="312" w:lineRule="auto"/>
        <w:ind w:left="720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>Chuyên môn:</w:t>
      </w:r>
      <w:r w:rsidRPr="008A1BC7">
        <w:rPr>
          <w:color w:val="000099"/>
          <w:szCs w:val="26"/>
          <w:lang w:val="vi-VN"/>
        </w:rPr>
        <w:tab/>
      </w:r>
    </w:p>
    <w:p w14:paraId="429EE4CD" w14:textId="77777777" w:rsidR="000A0E1A" w:rsidRPr="008A1BC7" w:rsidRDefault="000A0E1A" w:rsidP="000A0E1A">
      <w:pPr>
        <w:tabs>
          <w:tab w:val="right" w:leader="dot" w:pos="9356"/>
        </w:tabs>
        <w:spacing w:before="40" w:after="40"/>
        <w:ind w:left="720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>Đơn vị công tác:</w:t>
      </w:r>
      <w:r w:rsidRPr="008A1BC7">
        <w:rPr>
          <w:color w:val="000099"/>
          <w:szCs w:val="26"/>
          <w:lang w:val="vi-VN"/>
        </w:rPr>
        <w:tab/>
      </w:r>
    </w:p>
    <w:p w14:paraId="64BC6915" w14:textId="77777777" w:rsidR="000A0E1A" w:rsidRPr="008A1BC7" w:rsidRDefault="000A0E1A" w:rsidP="000A0E1A">
      <w:pPr>
        <w:tabs>
          <w:tab w:val="right" w:leader="dot" w:pos="9356"/>
        </w:tabs>
        <w:spacing w:before="40" w:after="40"/>
        <w:ind w:left="720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>Điện thoại:............................................   E-mail:</w:t>
      </w:r>
      <w:r w:rsidRPr="008A1BC7">
        <w:rPr>
          <w:color w:val="000099"/>
          <w:szCs w:val="26"/>
          <w:lang w:val="vi-VN"/>
        </w:rPr>
        <w:tab/>
      </w:r>
    </w:p>
    <w:p w14:paraId="2B1837F3" w14:textId="12E06145" w:rsidR="000A0E1A" w:rsidRPr="008A1BC7" w:rsidRDefault="000A0E1A" w:rsidP="000A0E1A">
      <w:pPr>
        <w:tabs>
          <w:tab w:val="right" w:leader="dot" w:pos="9356"/>
        </w:tabs>
        <w:spacing w:before="40" w:after="40"/>
        <w:rPr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1.6. Danh sách các thành viên</w:t>
      </w:r>
      <w:r w:rsidR="00A825B4" w:rsidRPr="008A1BC7">
        <w:rPr>
          <w:b/>
          <w:color w:val="000099"/>
          <w:szCs w:val="26"/>
        </w:rPr>
        <w:t xml:space="preserve"> chính</w:t>
      </w:r>
      <w:r w:rsidRPr="008A1BC7">
        <w:rPr>
          <w:color w:val="000099"/>
          <w:szCs w:val="26"/>
          <w:lang w:val="vi-VN"/>
        </w:rPr>
        <w:t xml:space="preserve"> </w:t>
      </w:r>
      <w:r w:rsidRPr="008A1BC7">
        <w:rPr>
          <w:i/>
          <w:color w:val="000099"/>
          <w:szCs w:val="26"/>
          <w:lang w:val="vi-VN"/>
        </w:rPr>
        <w:t xml:space="preserve">(kèm theo lý lịch </w:t>
      </w:r>
      <w:r w:rsidR="003A27B2" w:rsidRPr="008A1BC7">
        <w:rPr>
          <w:i/>
          <w:color w:val="000099"/>
          <w:szCs w:val="26"/>
        </w:rPr>
        <w:t>khoa học</w:t>
      </w:r>
      <w:r w:rsidRPr="008A1BC7">
        <w:rPr>
          <w:i/>
          <w:color w:val="000099"/>
          <w:szCs w:val="26"/>
          <w:lang w:val="vi-VN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0"/>
        <w:gridCol w:w="2520"/>
        <w:gridCol w:w="2281"/>
        <w:gridCol w:w="3571"/>
      </w:tblGrid>
      <w:tr w:rsidR="008A1BC7" w:rsidRPr="008A1BC7" w14:paraId="46E9CBC6" w14:textId="77777777" w:rsidTr="00DF36D9">
        <w:trPr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B273FA4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T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0BC152AB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Họ và tên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128D26AB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Chức danh, học vị</w:t>
            </w:r>
          </w:p>
        </w:tc>
        <w:tc>
          <w:tcPr>
            <w:tcW w:w="3821" w:type="dxa"/>
            <w:shd w:val="clear" w:color="auto" w:fill="F2F2F2" w:themeFill="background1" w:themeFillShade="F2"/>
            <w:vAlign w:val="center"/>
          </w:tcPr>
          <w:p w14:paraId="4C11189B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Đơn vị công tác</w:t>
            </w:r>
          </w:p>
        </w:tc>
      </w:tr>
      <w:tr w:rsidR="008A1BC7" w:rsidRPr="008A1BC7" w14:paraId="338E8DA7" w14:textId="77777777" w:rsidTr="00DF36D9">
        <w:trPr>
          <w:jc w:val="center"/>
        </w:trPr>
        <w:tc>
          <w:tcPr>
            <w:tcW w:w="704" w:type="dxa"/>
            <w:vAlign w:val="center"/>
          </w:tcPr>
          <w:p w14:paraId="123B4020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1</w:t>
            </w:r>
          </w:p>
        </w:tc>
        <w:tc>
          <w:tcPr>
            <w:tcW w:w="2693" w:type="dxa"/>
            <w:vAlign w:val="center"/>
          </w:tcPr>
          <w:p w14:paraId="0617D343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410" w:type="dxa"/>
            <w:vAlign w:val="center"/>
          </w:tcPr>
          <w:p w14:paraId="5B105754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821" w:type="dxa"/>
            <w:vAlign w:val="center"/>
          </w:tcPr>
          <w:p w14:paraId="1CF30EE1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6A25DC48" w14:textId="77777777" w:rsidTr="00DF36D9">
        <w:trPr>
          <w:jc w:val="center"/>
        </w:trPr>
        <w:tc>
          <w:tcPr>
            <w:tcW w:w="704" w:type="dxa"/>
            <w:vAlign w:val="center"/>
          </w:tcPr>
          <w:p w14:paraId="7EDD172E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2</w:t>
            </w:r>
          </w:p>
        </w:tc>
        <w:tc>
          <w:tcPr>
            <w:tcW w:w="2693" w:type="dxa"/>
            <w:vAlign w:val="center"/>
          </w:tcPr>
          <w:p w14:paraId="02CF45E9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410" w:type="dxa"/>
            <w:vAlign w:val="center"/>
          </w:tcPr>
          <w:p w14:paraId="64B9BB68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821" w:type="dxa"/>
            <w:vAlign w:val="center"/>
          </w:tcPr>
          <w:p w14:paraId="445774BA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59631F9D" w14:textId="77777777" w:rsidTr="00DF36D9">
        <w:trPr>
          <w:jc w:val="center"/>
        </w:trPr>
        <w:tc>
          <w:tcPr>
            <w:tcW w:w="704" w:type="dxa"/>
            <w:vAlign w:val="center"/>
          </w:tcPr>
          <w:p w14:paraId="4980B8C2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3</w:t>
            </w:r>
          </w:p>
        </w:tc>
        <w:tc>
          <w:tcPr>
            <w:tcW w:w="2693" w:type="dxa"/>
            <w:vAlign w:val="center"/>
          </w:tcPr>
          <w:p w14:paraId="6A3CB4F4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410" w:type="dxa"/>
            <w:vAlign w:val="center"/>
          </w:tcPr>
          <w:p w14:paraId="35F6E39C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821" w:type="dxa"/>
            <w:vAlign w:val="center"/>
          </w:tcPr>
          <w:p w14:paraId="5B86B1E2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2B66F9" w:rsidRPr="008A1BC7" w14:paraId="10AB8ED0" w14:textId="77777777" w:rsidTr="00DF36D9">
        <w:trPr>
          <w:jc w:val="center"/>
        </w:trPr>
        <w:tc>
          <w:tcPr>
            <w:tcW w:w="704" w:type="dxa"/>
            <w:vAlign w:val="center"/>
          </w:tcPr>
          <w:p w14:paraId="4AC0B52F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...</w:t>
            </w:r>
          </w:p>
        </w:tc>
        <w:tc>
          <w:tcPr>
            <w:tcW w:w="2693" w:type="dxa"/>
            <w:vAlign w:val="center"/>
          </w:tcPr>
          <w:p w14:paraId="5DF39C2C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410" w:type="dxa"/>
            <w:vAlign w:val="center"/>
          </w:tcPr>
          <w:p w14:paraId="65BB247D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821" w:type="dxa"/>
            <w:vAlign w:val="center"/>
          </w:tcPr>
          <w:p w14:paraId="5773CDD0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</w:tbl>
    <w:p w14:paraId="20928AC5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color w:val="000099"/>
          <w:szCs w:val="26"/>
          <w:lang w:val="vi-VN"/>
        </w:rPr>
      </w:pPr>
    </w:p>
    <w:p w14:paraId="30E26CCD" w14:textId="4500425F" w:rsidR="000A0E1A" w:rsidRPr="008A1BC7" w:rsidRDefault="000A0E1A" w:rsidP="000A0E1A">
      <w:pPr>
        <w:tabs>
          <w:tab w:val="right" w:leader="dot" w:pos="9356"/>
        </w:tabs>
        <w:spacing w:before="40" w:after="40"/>
        <w:rPr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 xml:space="preserve">1.7. Danh sách các </w:t>
      </w:r>
      <w:r w:rsidR="00A825B4" w:rsidRPr="008A1BC7">
        <w:rPr>
          <w:b/>
          <w:color w:val="000099"/>
          <w:szCs w:val="26"/>
        </w:rPr>
        <w:t xml:space="preserve">thành viên và </w:t>
      </w:r>
      <w:r w:rsidRPr="008A1BC7">
        <w:rPr>
          <w:b/>
          <w:color w:val="000099"/>
          <w:szCs w:val="26"/>
          <w:lang w:val="vi-VN"/>
        </w:rPr>
        <w:t>cộng tác viê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0"/>
        <w:gridCol w:w="2520"/>
        <w:gridCol w:w="2281"/>
        <w:gridCol w:w="3571"/>
      </w:tblGrid>
      <w:tr w:rsidR="008A1BC7" w:rsidRPr="008A1BC7" w14:paraId="697916CB" w14:textId="77777777" w:rsidTr="00DF36D9">
        <w:trPr>
          <w:jc w:val="center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974C804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lastRenderedPageBreak/>
              <w:t>TT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102A2F9A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Họ và tên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3D70DB05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Chức danh, học vị</w:t>
            </w:r>
          </w:p>
        </w:tc>
        <w:tc>
          <w:tcPr>
            <w:tcW w:w="3821" w:type="dxa"/>
            <w:shd w:val="clear" w:color="auto" w:fill="F2F2F2" w:themeFill="background1" w:themeFillShade="F2"/>
            <w:vAlign w:val="center"/>
          </w:tcPr>
          <w:p w14:paraId="2D8F31E0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Đơn vị công tác</w:t>
            </w:r>
          </w:p>
        </w:tc>
      </w:tr>
      <w:tr w:rsidR="008A1BC7" w:rsidRPr="008A1BC7" w14:paraId="1216D3A7" w14:textId="77777777" w:rsidTr="00DF36D9">
        <w:trPr>
          <w:jc w:val="center"/>
        </w:trPr>
        <w:tc>
          <w:tcPr>
            <w:tcW w:w="704" w:type="dxa"/>
            <w:vAlign w:val="center"/>
          </w:tcPr>
          <w:p w14:paraId="656C6154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1</w:t>
            </w:r>
          </w:p>
        </w:tc>
        <w:tc>
          <w:tcPr>
            <w:tcW w:w="2693" w:type="dxa"/>
            <w:vAlign w:val="center"/>
          </w:tcPr>
          <w:p w14:paraId="09DECFD3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410" w:type="dxa"/>
            <w:vAlign w:val="center"/>
          </w:tcPr>
          <w:p w14:paraId="43D7923E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821" w:type="dxa"/>
            <w:vAlign w:val="center"/>
          </w:tcPr>
          <w:p w14:paraId="40121E07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15EA7DA9" w14:textId="77777777" w:rsidTr="00DF36D9">
        <w:trPr>
          <w:jc w:val="center"/>
        </w:trPr>
        <w:tc>
          <w:tcPr>
            <w:tcW w:w="704" w:type="dxa"/>
            <w:vAlign w:val="center"/>
          </w:tcPr>
          <w:p w14:paraId="10C270BB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2</w:t>
            </w:r>
          </w:p>
        </w:tc>
        <w:tc>
          <w:tcPr>
            <w:tcW w:w="2693" w:type="dxa"/>
            <w:vAlign w:val="center"/>
          </w:tcPr>
          <w:p w14:paraId="0E6B7F38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410" w:type="dxa"/>
            <w:vAlign w:val="center"/>
          </w:tcPr>
          <w:p w14:paraId="4CFC2D2F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821" w:type="dxa"/>
            <w:vAlign w:val="center"/>
          </w:tcPr>
          <w:p w14:paraId="015E3381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20082AB3" w14:textId="77777777" w:rsidTr="00DF36D9">
        <w:trPr>
          <w:jc w:val="center"/>
        </w:trPr>
        <w:tc>
          <w:tcPr>
            <w:tcW w:w="704" w:type="dxa"/>
            <w:vAlign w:val="center"/>
          </w:tcPr>
          <w:p w14:paraId="5FE36CCC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3</w:t>
            </w:r>
          </w:p>
        </w:tc>
        <w:tc>
          <w:tcPr>
            <w:tcW w:w="2693" w:type="dxa"/>
            <w:vAlign w:val="center"/>
          </w:tcPr>
          <w:p w14:paraId="32D1C07D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410" w:type="dxa"/>
            <w:vAlign w:val="center"/>
          </w:tcPr>
          <w:p w14:paraId="33D24CA2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821" w:type="dxa"/>
            <w:vAlign w:val="center"/>
          </w:tcPr>
          <w:p w14:paraId="25D2B8CC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2A753DA7" w14:textId="77777777" w:rsidTr="00DF36D9">
        <w:trPr>
          <w:jc w:val="center"/>
        </w:trPr>
        <w:tc>
          <w:tcPr>
            <w:tcW w:w="704" w:type="dxa"/>
            <w:vAlign w:val="center"/>
          </w:tcPr>
          <w:p w14:paraId="745ADE87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...</w:t>
            </w:r>
          </w:p>
        </w:tc>
        <w:tc>
          <w:tcPr>
            <w:tcW w:w="2693" w:type="dxa"/>
            <w:vAlign w:val="center"/>
          </w:tcPr>
          <w:p w14:paraId="5D17E883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410" w:type="dxa"/>
            <w:vAlign w:val="center"/>
          </w:tcPr>
          <w:p w14:paraId="793FD303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821" w:type="dxa"/>
            <w:vAlign w:val="center"/>
          </w:tcPr>
          <w:p w14:paraId="208F09BC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</w:tbl>
    <w:p w14:paraId="78FFEE08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t>1.8. Các đối tác hợp tác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2652"/>
        <w:gridCol w:w="3194"/>
        <w:gridCol w:w="2654"/>
      </w:tblGrid>
      <w:tr w:rsidR="008A1BC7" w:rsidRPr="008A1BC7" w14:paraId="7726B5B0" w14:textId="77777777" w:rsidTr="00150576">
        <w:trPr>
          <w:jc w:val="center"/>
        </w:trPr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0D5BA6DD" w14:textId="77777777" w:rsidR="000A0E1A" w:rsidRPr="008A1BC7" w:rsidRDefault="000A0E1A" w:rsidP="00A825B4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T</w:t>
            </w:r>
          </w:p>
        </w:tc>
        <w:tc>
          <w:tcPr>
            <w:tcW w:w="2652" w:type="dxa"/>
            <w:shd w:val="clear" w:color="auto" w:fill="F2F2F2" w:themeFill="background1" w:themeFillShade="F2"/>
            <w:vAlign w:val="center"/>
          </w:tcPr>
          <w:p w14:paraId="101D2CCD" w14:textId="77777777" w:rsidR="000A0E1A" w:rsidRPr="008A1BC7" w:rsidRDefault="000A0E1A" w:rsidP="00A825B4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ên đối tác</w:t>
            </w: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0E328923" w14:textId="77777777" w:rsidR="00DF36D9" w:rsidRPr="008A1BC7" w:rsidRDefault="000A0E1A" w:rsidP="00A825B4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 xml:space="preserve">Địa chỉ </w:t>
            </w:r>
          </w:p>
          <w:p w14:paraId="4A4C7702" w14:textId="43C3AF06" w:rsidR="000A0E1A" w:rsidRPr="008A1BC7" w:rsidRDefault="000A0E1A" w:rsidP="00A825B4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i/>
                <w:color w:val="000099"/>
                <w:szCs w:val="26"/>
              </w:rPr>
            </w:pPr>
            <w:r w:rsidRPr="008A1BC7">
              <w:rPr>
                <w:i/>
                <w:color w:val="000099"/>
                <w:sz w:val="20"/>
                <w:szCs w:val="26"/>
              </w:rPr>
              <w:t>(thành phố, quốc gia)</w:t>
            </w:r>
          </w:p>
        </w:tc>
        <w:tc>
          <w:tcPr>
            <w:tcW w:w="2654" w:type="dxa"/>
            <w:shd w:val="clear" w:color="auto" w:fill="F2F2F2" w:themeFill="background1" w:themeFillShade="F2"/>
            <w:vAlign w:val="center"/>
          </w:tcPr>
          <w:p w14:paraId="727E6CF4" w14:textId="7202F174" w:rsidR="000A0E1A" w:rsidRPr="008A1BC7" w:rsidRDefault="00DF36D9" w:rsidP="00A825B4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Lịch sử hợp tác</w:t>
            </w:r>
          </w:p>
        </w:tc>
      </w:tr>
      <w:tr w:rsidR="008A1BC7" w:rsidRPr="008A1BC7" w14:paraId="6AAB3590" w14:textId="77777777" w:rsidTr="00150576">
        <w:trPr>
          <w:jc w:val="center"/>
        </w:trPr>
        <w:tc>
          <w:tcPr>
            <w:tcW w:w="562" w:type="dxa"/>
            <w:vAlign w:val="center"/>
          </w:tcPr>
          <w:p w14:paraId="23151441" w14:textId="2A142D08" w:rsidR="000A0E1A" w:rsidRPr="008A1BC7" w:rsidRDefault="000A0E1A" w:rsidP="00150576">
            <w:pPr>
              <w:pStyle w:val="ListParagraph"/>
              <w:numPr>
                <w:ilvl w:val="0"/>
                <w:numId w:val="12"/>
              </w:numPr>
              <w:tabs>
                <w:tab w:val="right" w:leader="dot" w:pos="9356"/>
              </w:tabs>
              <w:spacing w:before="40" w:after="40"/>
              <w:ind w:left="313" w:hanging="284"/>
              <w:rPr>
                <w:color w:val="000099"/>
                <w:szCs w:val="26"/>
              </w:rPr>
            </w:pPr>
          </w:p>
        </w:tc>
        <w:tc>
          <w:tcPr>
            <w:tcW w:w="2652" w:type="dxa"/>
            <w:vAlign w:val="center"/>
          </w:tcPr>
          <w:p w14:paraId="7AB6CA11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194" w:type="dxa"/>
            <w:vAlign w:val="center"/>
          </w:tcPr>
          <w:p w14:paraId="5172E0D1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654" w:type="dxa"/>
            <w:vAlign w:val="center"/>
          </w:tcPr>
          <w:p w14:paraId="3F278878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1D81E798" w14:textId="77777777" w:rsidTr="00150576">
        <w:trPr>
          <w:jc w:val="center"/>
        </w:trPr>
        <w:tc>
          <w:tcPr>
            <w:tcW w:w="562" w:type="dxa"/>
            <w:vAlign w:val="center"/>
          </w:tcPr>
          <w:p w14:paraId="4532CA93" w14:textId="63104F57" w:rsidR="000A0E1A" w:rsidRPr="008A1BC7" w:rsidRDefault="000A0E1A" w:rsidP="00150576">
            <w:pPr>
              <w:pStyle w:val="ListParagraph"/>
              <w:numPr>
                <w:ilvl w:val="0"/>
                <w:numId w:val="12"/>
              </w:numPr>
              <w:tabs>
                <w:tab w:val="right" w:leader="dot" w:pos="9356"/>
              </w:tabs>
              <w:spacing w:before="40" w:after="40"/>
              <w:ind w:left="313" w:hanging="284"/>
              <w:rPr>
                <w:color w:val="000099"/>
                <w:szCs w:val="26"/>
              </w:rPr>
            </w:pPr>
          </w:p>
        </w:tc>
        <w:tc>
          <w:tcPr>
            <w:tcW w:w="2652" w:type="dxa"/>
            <w:vAlign w:val="center"/>
          </w:tcPr>
          <w:p w14:paraId="48924D82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194" w:type="dxa"/>
            <w:vAlign w:val="center"/>
          </w:tcPr>
          <w:p w14:paraId="2FB4417B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654" w:type="dxa"/>
            <w:vAlign w:val="center"/>
          </w:tcPr>
          <w:p w14:paraId="3140C993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670858B8" w14:textId="77777777" w:rsidTr="00150576">
        <w:trPr>
          <w:jc w:val="center"/>
        </w:trPr>
        <w:tc>
          <w:tcPr>
            <w:tcW w:w="562" w:type="dxa"/>
            <w:vAlign w:val="center"/>
          </w:tcPr>
          <w:p w14:paraId="1B9E67DF" w14:textId="03C0A8BB" w:rsidR="000A0E1A" w:rsidRPr="008A1BC7" w:rsidRDefault="000A0E1A" w:rsidP="00150576">
            <w:pPr>
              <w:pStyle w:val="ListParagraph"/>
              <w:numPr>
                <w:ilvl w:val="0"/>
                <w:numId w:val="12"/>
              </w:numPr>
              <w:tabs>
                <w:tab w:val="right" w:leader="dot" w:pos="9356"/>
              </w:tabs>
              <w:spacing w:before="40" w:after="40"/>
              <w:ind w:left="313" w:hanging="284"/>
              <w:rPr>
                <w:color w:val="000099"/>
                <w:szCs w:val="26"/>
              </w:rPr>
            </w:pPr>
          </w:p>
        </w:tc>
        <w:tc>
          <w:tcPr>
            <w:tcW w:w="2652" w:type="dxa"/>
            <w:vAlign w:val="center"/>
          </w:tcPr>
          <w:p w14:paraId="27038B96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194" w:type="dxa"/>
            <w:vAlign w:val="center"/>
          </w:tcPr>
          <w:p w14:paraId="4E0ECE76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654" w:type="dxa"/>
            <w:vAlign w:val="center"/>
          </w:tcPr>
          <w:p w14:paraId="29135DF5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46B41036" w14:textId="77777777" w:rsidTr="00150576">
        <w:trPr>
          <w:jc w:val="center"/>
        </w:trPr>
        <w:tc>
          <w:tcPr>
            <w:tcW w:w="562" w:type="dxa"/>
            <w:vAlign w:val="center"/>
          </w:tcPr>
          <w:p w14:paraId="1AF85D7C" w14:textId="77777777" w:rsidR="00A825B4" w:rsidRPr="008A1BC7" w:rsidRDefault="00A825B4" w:rsidP="00150576">
            <w:pPr>
              <w:pStyle w:val="ListParagraph"/>
              <w:numPr>
                <w:ilvl w:val="0"/>
                <w:numId w:val="12"/>
              </w:numPr>
              <w:tabs>
                <w:tab w:val="right" w:leader="dot" w:pos="9356"/>
              </w:tabs>
              <w:spacing w:before="40" w:after="40"/>
              <w:ind w:left="313" w:hanging="284"/>
              <w:rPr>
                <w:color w:val="000099"/>
                <w:szCs w:val="26"/>
              </w:rPr>
            </w:pPr>
          </w:p>
        </w:tc>
        <w:tc>
          <w:tcPr>
            <w:tcW w:w="2652" w:type="dxa"/>
            <w:vAlign w:val="center"/>
          </w:tcPr>
          <w:p w14:paraId="45271C3D" w14:textId="77777777" w:rsidR="00A825B4" w:rsidRPr="008A1BC7" w:rsidRDefault="00A825B4" w:rsidP="00DF36D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194" w:type="dxa"/>
            <w:vAlign w:val="center"/>
          </w:tcPr>
          <w:p w14:paraId="087320DD" w14:textId="77777777" w:rsidR="00A825B4" w:rsidRPr="008A1BC7" w:rsidRDefault="00A825B4" w:rsidP="00DF36D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654" w:type="dxa"/>
            <w:vAlign w:val="center"/>
          </w:tcPr>
          <w:p w14:paraId="43C06373" w14:textId="77777777" w:rsidR="00A825B4" w:rsidRPr="008A1BC7" w:rsidRDefault="00A825B4" w:rsidP="00DF36D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2B66F9" w:rsidRPr="008A1BC7" w14:paraId="0CE3D661" w14:textId="77777777" w:rsidTr="00150576">
        <w:trPr>
          <w:jc w:val="center"/>
        </w:trPr>
        <w:tc>
          <w:tcPr>
            <w:tcW w:w="562" w:type="dxa"/>
            <w:vAlign w:val="center"/>
          </w:tcPr>
          <w:p w14:paraId="46406715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...</w:t>
            </w:r>
          </w:p>
        </w:tc>
        <w:tc>
          <w:tcPr>
            <w:tcW w:w="2652" w:type="dxa"/>
            <w:vAlign w:val="center"/>
          </w:tcPr>
          <w:p w14:paraId="2FBF5B1C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3194" w:type="dxa"/>
            <w:vAlign w:val="center"/>
          </w:tcPr>
          <w:p w14:paraId="5B1709C7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654" w:type="dxa"/>
            <w:vAlign w:val="center"/>
          </w:tcPr>
          <w:p w14:paraId="1DDEF182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</w:tbl>
    <w:p w14:paraId="1BA40C06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color w:val="000099"/>
          <w:szCs w:val="26"/>
        </w:rPr>
      </w:pPr>
    </w:p>
    <w:p w14:paraId="7F6E1246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  <w:lang w:val="vi-VN"/>
        </w:rPr>
      </w:pPr>
      <w:r w:rsidRPr="008A1BC7">
        <w:rPr>
          <w:b/>
          <w:color w:val="000099"/>
          <w:szCs w:val="26"/>
        </w:rPr>
        <w:t>2</w:t>
      </w:r>
      <w:r w:rsidRPr="008A1BC7">
        <w:rPr>
          <w:b/>
          <w:color w:val="000099"/>
          <w:szCs w:val="26"/>
          <w:lang w:val="vi-VN"/>
        </w:rPr>
        <w:t xml:space="preserve">. THÀNH TÍCH HOẠT ĐỘNG KHOA HỌC </w:t>
      </w:r>
      <w:r w:rsidRPr="008A1BC7">
        <w:rPr>
          <w:b/>
          <w:color w:val="000099"/>
          <w:szCs w:val="26"/>
        </w:rPr>
        <w:t xml:space="preserve">VÀ CÔNG NGHỆ </w:t>
      </w:r>
      <w:r w:rsidRPr="008A1BC7">
        <w:rPr>
          <w:b/>
          <w:color w:val="000099"/>
          <w:szCs w:val="26"/>
          <w:lang w:val="vi-VN"/>
        </w:rPr>
        <w:t>CỦA NHÓM</w:t>
      </w:r>
    </w:p>
    <w:p w14:paraId="3CC00E4D" w14:textId="04BD28B6" w:rsidR="000A0E1A" w:rsidRPr="008A1BC7" w:rsidRDefault="000A0E1A" w:rsidP="000A0E1A">
      <w:pPr>
        <w:pStyle w:val="BodyTextIndent"/>
        <w:tabs>
          <w:tab w:val="right" w:leader="dot" w:pos="9072"/>
        </w:tabs>
        <w:spacing w:before="40" w:after="40"/>
        <w:ind w:left="0"/>
        <w:rPr>
          <w:i/>
          <w:color w:val="000099"/>
          <w:szCs w:val="26"/>
          <w:lang w:val="vi-VN"/>
        </w:rPr>
      </w:pPr>
      <w:r w:rsidRPr="008A1BC7">
        <w:rPr>
          <w:b/>
          <w:color w:val="000099"/>
          <w:spacing w:val="-2"/>
          <w:szCs w:val="26"/>
          <w:lang w:val="vi-VN"/>
        </w:rPr>
        <w:t>2.1</w:t>
      </w:r>
      <w:r w:rsidRPr="008A1BC7">
        <w:rPr>
          <w:b/>
          <w:color w:val="000099"/>
          <w:spacing w:val="-2"/>
          <w:szCs w:val="26"/>
        </w:rPr>
        <w:t>.</w:t>
      </w:r>
      <w:r w:rsidRPr="008A1BC7">
        <w:rPr>
          <w:b/>
          <w:color w:val="000099"/>
          <w:spacing w:val="-2"/>
          <w:szCs w:val="26"/>
          <w:lang w:val="vi-VN"/>
        </w:rPr>
        <w:t xml:space="preserve"> Danh mục các công bố tiêu biểu</w:t>
      </w:r>
      <w:r w:rsidRPr="008A1BC7">
        <w:rPr>
          <w:color w:val="000099"/>
          <w:spacing w:val="-2"/>
          <w:szCs w:val="26"/>
          <w:lang w:val="vi-VN"/>
        </w:rPr>
        <w:t xml:space="preserve"> </w:t>
      </w:r>
      <w:r w:rsidRPr="008A1BC7">
        <w:rPr>
          <w:b/>
          <w:color w:val="000099"/>
          <w:spacing w:val="-2"/>
          <w:szCs w:val="26"/>
          <w:lang w:val="vi-VN"/>
        </w:rPr>
        <w:t>liên quan đến hướng nghiên cứu trong 05 năm gần nhất</w:t>
      </w:r>
      <w:r w:rsidRPr="008A1BC7">
        <w:rPr>
          <w:i/>
          <w:color w:val="000099"/>
          <w:spacing w:val="-2"/>
          <w:szCs w:val="26"/>
          <w:lang w:val="vi-VN"/>
        </w:rPr>
        <w:t xml:space="preserve"> (sắp xếp</w:t>
      </w:r>
      <w:r w:rsidRPr="008A1BC7">
        <w:rPr>
          <w:i/>
          <w:color w:val="000099"/>
          <w:szCs w:val="26"/>
          <w:lang w:val="vi-VN"/>
        </w:rPr>
        <w:t xml:space="preserve"> theo thứ tự thời gian mới nhất đến cũ nhất, mỗi công bố trình bày theo định dạng liệt kê tài liệu tham khảo của APA, </w:t>
      </w:r>
      <w:r w:rsidR="00DF36D9" w:rsidRPr="008A1BC7">
        <w:rPr>
          <w:i/>
          <w:color w:val="000099"/>
          <w:szCs w:val="26"/>
        </w:rPr>
        <w:t>in đ</w:t>
      </w:r>
      <w:r w:rsidR="00301785" w:rsidRPr="008A1BC7">
        <w:rPr>
          <w:i/>
          <w:color w:val="000099"/>
          <w:szCs w:val="26"/>
        </w:rPr>
        <w:t>ậ</w:t>
      </w:r>
      <w:r w:rsidR="00DF36D9" w:rsidRPr="008A1BC7">
        <w:rPr>
          <w:i/>
          <w:color w:val="000099"/>
          <w:szCs w:val="26"/>
        </w:rPr>
        <w:t>m</w:t>
      </w:r>
      <w:r w:rsidRPr="008A1BC7">
        <w:rPr>
          <w:i/>
          <w:color w:val="000099"/>
          <w:szCs w:val="26"/>
          <w:lang w:val="vi-VN"/>
        </w:rPr>
        <w:t xml:space="preserve"> tên tác giả là trưởng nhóm hay thành viên của nh</w:t>
      </w:r>
      <w:r w:rsidRPr="008A1BC7">
        <w:rPr>
          <w:i/>
          <w:color w:val="000099"/>
          <w:szCs w:val="26"/>
        </w:rPr>
        <w:t>ó</w:t>
      </w:r>
      <w:r w:rsidRPr="008A1BC7">
        <w:rPr>
          <w:i/>
          <w:color w:val="000099"/>
          <w:szCs w:val="26"/>
          <w:lang w:val="vi-VN"/>
        </w:rPr>
        <w:t>m, ghi rõ danh mục ISI/SCOPUS)</w:t>
      </w:r>
    </w:p>
    <w:p w14:paraId="0468FB73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4A831436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21AB469E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42C0DD8F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7C009FB2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3EFB6D52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0095F558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2.2.</w:t>
      </w:r>
      <w:r w:rsidRPr="008A1BC7">
        <w:rPr>
          <w:color w:val="000099"/>
          <w:szCs w:val="26"/>
          <w:lang w:val="vi-VN"/>
        </w:rPr>
        <w:t xml:space="preserve"> </w:t>
      </w:r>
      <w:r w:rsidRPr="008A1BC7">
        <w:rPr>
          <w:b/>
          <w:color w:val="000099"/>
          <w:szCs w:val="26"/>
          <w:lang w:val="vi-VN"/>
        </w:rPr>
        <w:t>Danh mục các nhiệm vụ KH&amp;CN có liên quan từ cấp Bộ trở lên thực hiện trong 05 năm gần nhất</w:t>
      </w:r>
      <w:r w:rsidRPr="008A1BC7">
        <w:rPr>
          <w:i/>
          <w:color w:val="000099"/>
          <w:szCs w:val="26"/>
          <w:lang w:val="vi-VN"/>
        </w:rPr>
        <w:t xml:space="preserve"> (do trưởng nhóm hay thành viên nhóm chủ trì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2357"/>
        <w:gridCol w:w="1605"/>
        <w:gridCol w:w="1471"/>
        <w:gridCol w:w="1333"/>
        <w:gridCol w:w="1734"/>
      </w:tblGrid>
      <w:tr w:rsidR="008A1BC7" w:rsidRPr="008A1BC7" w14:paraId="2E648034" w14:textId="77777777" w:rsidTr="00150576">
        <w:trPr>
          <w:jc w:val="center"/>
        </w:trPr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13F1D3D0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T</w:t>
            </w:r>
          </w:p>
        </w:tc>
        <w:tc>
          <w:tcPr>
            <w:tcW w:w="2357" w:type="dxa"/>
            <w:shd w:val="clear" w:color="auto" w:fill="F2F2F2" w:themeFill="background1" w:themeFillShade="F2"/>
            <w:vAlign w:val="center"/>
          </w:tcPr>
          <w:p w14:paraId="3F5797CC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ên nhiệm vụ, mã số</w:t>
            </w:r>
          </w:p>
        </w:tc>
        <w:tc>
          <w:tcPr>
            <w:tcW w:w="1605" w:type="dxa"/>
            <w:shd w:val="clear" w:color="auto" w:fill="F2F2F2" w:themeFill="background1" w:themeFillShade="F2"/>
            <w:vAlign w:val="center"/>
          </w:tcPr>
          <w:p w14:paraId="1E674C29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Chủ nhiệm</w:t>
            </w:r>
          </w:p>
        </w:tc>
        <w:tc>
          <w:tcPr>
            <w:tcW w:w="1471" w:type="dxa"/>
            <w:shd w:val="clear" w:color="auto" w:fill="F2F2F2" w:themeFill="background1" w:themeFillShade="F2"/>
            <w:vAlign w:val="center"/>
          </w:tcPr>
          <w:p w14:paraId="7BE170FF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hời gian thực hiện</w:t>
            </w:r>
          </w:p>
        </w:tc>
        <w:tc>
          <w:tcPr>
            <w:tcW w:w="1333" w:type="dxa"/>
            <w:shd w:val="clear" w:color="auto" w:fill="F2F2F2" w:themeFill="background1" w:themeFillShade="F2"/>
            <w:vAlign w:val="center"/>
          </w:tcPr>
          <w:p w14:paraId="12B8D802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Cấp quản lý</w:t>
            </w:r>
          </w:p>
        </w:tc>
        <w:tc>
          <w:tcPr>
            <w:tcW w:w="1734" w:type="dxa"/>
            <w:shd w:val="clear" w:color="auto" w:fill="F2F2F2" w:themeFill="background1" w:themeFillShade="F2"/>
            <w:vAlign w:val="center"/>
          </w:tcPr>
          <w:p w14:paraId="58437175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ình trạng</w:t>
            </w:r>
            <w:r w:rsidRPr="008A1BC7">
              <w:rPr>
                <w:color w:val="000099"/>
                <w:szCs w:val="26"/>
              </w:rPr>
              <w:t xml:space="preserve"> </w:t>
            </w:r>
            <w:r w:rsidRPr="008A1BC7">
              <w:rPr>
                <w:i/>
                <w:color w:val="000099"/>
                <w:sz w:val="20"/>
                <w:szCs w:val="26"/>
              </w:rPr>
              <w:t>(đang thực hiện/đã nghiệm thu, kết quả)</w:t>
            </w:r>
          </w:p>
        </w:tc>
      </w:tr>
      <w:tr w:rsidR="008A1BC7" w:rsidRPr="008A1BC7" w14:paraId="6509AF6F" w14:textId="77777777" w:rsidTr="00150576">
        <w:trPr>
          <w:jc w:val="center"/>
        </w:trPr>
        <w:tc>
          <w:tcPr>
            <w:tcW w:w="562" w:type="dxa"/>
            <w:vAlign w:val="center"/>
          </w:tcPr>
          <w:p w14:paraId="6097178A" w14:textId="649A9BB0" w:rsidR="000A0E1A" w:rsidRPr="008A1BC7" w:rsidRDefault="000A0E1A" w:rsidP="00150576">
            <w:pPr>
              <w:pStyle w:val="ListParagraph"/>
              <w:numPr>
                <w:ilvl w:val="0"/>
                <w:numId w:val="11"/>
              </w:numPr>
              <w:tabs>
                <w:tab w:val="right" w:leader="dot" w:pos="9356"/>
              </w:tabs>
              <w:spacing w:before="40" w:after="40"/>
              <w:ind w:hanging="691"/>
              <w:rPr>
                <w:color w:val="000099"/>
                <w:szCs w:val="26"/>
              </w:rPr>
            </w:pPr>
          </w:p>
        </w:tc>
        <w:tc>
          <w:tcPr>
            <w:tcW w:w="2357" w:type="dxa"/>
            <w:vAlign w:val="center"/>
          </w:tcPr>
          <w:p w14:paraId="1F6F025E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605" w:type="dxa"/>
            <w:vAlign w:val="center"/>
          </w:tcPr>
          <w:p w14:paraId="00BAA5F2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471" w:type="dxa"/>
            <w:vAlign w:val="center"/>
          </w:tcPr>
          <w:p w14:paraId="137CE792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333" w:type="dxa"/>
            <w:vAlign w:val="center"/>
          </w:tcPr>
          <w:p w14:paraId="39CC776D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734" w:type="dxa"/>
            <w:vAlign w:val="center"/>
          </w:tcPr>
          <w:p w14:paraId="740E5617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69CCA84A" w14:textId="77777777" w:rsidTr="00150576">
        <w:trPr>
          <w:jc w:val="center"/>
        </w:trPr>
        <w:tc>
          <w:tcPr>
            <w:tcW w:w="562" w:type="dxa"/>
            <w:vAlign w:val="center"/>
          </w:tcPr>
          <w:p w14:paraId="3F9C1190" w14:textId="1A53A39A" w:rsidR="000A0E1A" w:rsidRPr="008A1BC7" w:rsidRDefault="000A0E1A" w:rsidP="00150576">
            <w:pPr>
              <w:pStyle w:val="ListParagraph"/>
              <w:numPr>
                <w:ilvl w:val="0"/>
                <w:numId w:val="11"/>
              </w:numPr>
              <w:tabs>
                <w:tab w:val="right" w:leader="dot" w:pos="9356"/>
              </w:tabs>
              <w:spacing w:before="40" w:after="40"/>
              <w:ind w:hanging="691"/>
              <w:rPr>
                <w:color w:val="000099"/>
                <w:szCs w:val="26"/>
              </w:rPr>
            </w:pPr>
          </w:p>
        </w:tc>
        <w:tc>
          <w:tcPr>
            <w:tcW w:w="2357" w:type="dxa"/>
            <w:vAlign w:val="center"/>
          </w:tcPr>
          <w:p w14:paraId="615A8BCA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605" w:type="dxa"/>
            <w:vAlign w:val="center"/>
          </w:tcPr>
          <w:p w14:paraId="69B1B359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471" w:type="dxa"/>
            <w:vAlign w:val="center"/>
          </w:tcPr>
          <w:p w14:paraId="613A5DE8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333" w:type="dxa"/>
            <w:vAlign w:val="center"/>
          </w:tcPr>
          <w:p w14:paraId="173181CC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734" w:type="dxa"/>
            <w:vAlign w:val="center"/>
          </w:tcPr>
          <w:p w14:paraId="614D33E4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25C743DD" w14:textId="77777777" w:rsidTr="00150576">
        <w:trPr>
          <w:jc w:val="center"/>
        </w:trPr>
        <w:tc>
          <w:tcPr>
            <w:tcW w:w="562" w:type="dxa"/>
            <w:vAlign w:val="center"/>
          </w:tcPr>
          <w:p w14:paraId="6B60FF63" w14:textId="15B81DAB" w:rsidR="000A0E1A" w:rsidRPr="008A1BC7" w:rsidRDefault="000A0E1A" w:rsidP="00150576">
            <w:pPr>
              <w:pStyle w:val="ListParagraph"/>
              <w:numPr>
                <w:ilvl w:val="0"/>
                <w:numId w:val="11"/>
              </w:numPr>
              <w:tabs>
                <w:tab w:val="right" w:leader="dot" w:pos="9356"/>
              </w:tabs>
              <w:spacing w:before="40" w:after="40"/>
              <w:ind w:hanging="691"/>
              <w:rPr>
                <w:color w:val="000099"/>
                <w:szCs w:val="26"/>
              </w:rPr>
            </w:pPr>
          </w:p>
        </w:tc>
        <w:tc>
          <w:tcPr>
            <w:tcW w:w="2357" w:type="dxa"/>
            <w:vAlign w:val="center"/>
          </w:tcPr>
          <w:p w14:paraId="0332775F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605" w:type="dxa"/>
            <w:vAlign w:val="center"/>
          </w:tcPr>
          <w:p w14:paraId="421A3B79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471" w:type="dxa"/>
            <w:vAlign w:val="center"/>
          </w:tcPr>
          <w:p w14:paraId="03686123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333" w:type="dxa"/>
            <w:vAlign w:val="center"/>
          </w:tcPr>
          <w:p w14:paraId="56632D77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734" w:type="dxa"/>
            <w:vAlign w:val="center"/>
          </w:tcPr>
          <w:p w14:paraId="35D41F73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0DF12605" w14:textId="77777777" w:rsidTr="00150576">
        <w:trPr>
          <w:jc w:val="center"/>
        </w:trPr>
        <w:tc>
          <w:tcPr>
            <w:tcW w:w="562" w:type="dxa"/>
            <w:vAlign w:val="center"/>
          </w:tcPr>
          <w:p w14:paraId="36CF8AC7" w14:textId="77777777" w:rsidR="00F02D34" w:rsidRPr="008A1BC7" w:rsidRDefault="00F02D34" w:rsidP="00150576">
            <w:pPr>
              <w:pStyle w:val="ListParagraph"/>
              <w:numPr>
                <w:ilvl w:val="0"/>
                <w:numId w:val="11"/>
              </w:numPr>
              <w:tabs>
                <w:tab w:val="right" w:leader="dot" w:pos="9356"/>
              </w:tabs>
              <w:spacing w:before="40" w:after="40"/>
              <w:ind w:hanging="691"/>
              <w:rPr>
                <w:color w:val="000099"/>
                <w:szCs w:val="26"/>
              </w:rPr>
            </w:pPr>
          </w:p>
        </w:tc>
        <w:tc>
          <w:tcPr>
            <w:tcW w:w="2357" w:type="dxa"/>
            <w:vAlign w:val="center"/>
          </w:tcPr>
          <w:p w14:paraId="530BB8C7" w14:textId="77777777" w:rsidR="00F02D34" w:rsidRPr="008A1BC7" w:rsidRDefault="00F02D34" w:rsidP="00DF36D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605" w:type="dxa"/>
            <w:vAlign w:val="center"/>
          </w:tcPr>
          <w:p w14:paraId="03BC84E3" w14:textId="77777777" w:rsidR="00F02D34" w:rsidRPr="008A1BC7" w:rsidRDefault="00F02D34" w:rsidP="00DF36D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471" w:type="dxa"/>
            <w:vAlign w:val="center"/>
          </w:tcPr>
          <w:p w14:paraId="72429CBA" w14:textId="77777777" w:rsidR="00F02D34" w:rsidRPr="008A1BC7" w:rsidRDefault="00F02D34" w:rsidP="00DF36D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333" w:type="dxa"/>
            <w:vAlign w:val="center"/>
          </w:tcPr>
          <w:p w14:paraId="0083887B" w14:textId="77777777" w:rsidR="00F02D34" w:rsidRPr="008A1BC7" w:rsidRDefault="00F02D34" w:rsidP="00DF36D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734" w:type="dxa"/>
            <w:vAlign w:val="center"/>
          </w:tcPr>
          <w:p w14:paraId="5117825E" w14:textId="77777777" w:rsidR="00F02D34" w:rsidRPr="008A1BC7" w:rsidRDefault="00F02D34" w:rsidP="00DF36D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2B66F9" w:rsidRPr="008A1BC7" w14:paraId="5CAD18AA" w14:textId="77777777" w:rsidTr="00150576">
        <w:trPr>
          <w:jc w:val="center"/>
        </w:trPr>
        <w:tc>
          <w:tcPr>
            <w:tcW w:w="562" w:type="dxa"/>
            <w:vAlign w:val="center"/>
          </w:tcPr>
          <w:p w14:paraId="68833AE4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...</w:t>
            </w:r>
          </w:p>
        </w:tc>
        <w:tc>
          <w:tcPr>
            <w:tcW w:w="2357" w:type="dxa"/>
            <w:vAlign w:val="center"/>
          </w:tcPr>
          <w:p w14:paraId="0D773338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605" w:type="dxa"/>
            <w:vAlign w:val="center"/>
          </w:tcPr>
          <w:p w14:paraId="30F49E85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471" w:type="dxa"/>
            <w:vAlign w:val="center"/>
          </w:tcPr>
          <w:p w14:paraId="3372307B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333" w:type="dxa"/>
            <w:vAlign w:val="center"/>
          </w:tcPr>
          <w:p w14:paraId="3EBAA232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734" w:type="dxa"/>
            <w:vAlign w:val="center"/>
          </w:tcPr>
          <w:p w14:paraId="18ED24E5" w14:textId="77777777" w:rsidR="000A0E1A" w:rsidRPr="008A1BC7" w:rsidRDefault="000A0E1A" w:rsidP="00DF36D9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</w:tbl>
    <w:p w14:paraId="779829CA" w14:textId="439F06DD" w:rsidR="000A0E1A" w:rsidRPr="008A1BC7" w:rsidRDefault="000A0E1A" w:rsidP="000A0E1A">
      <w:pPr>
        <w:tabs>
          <w:tab w:val="right" w:leader="dot" w:pos="9356"/>
        </w:tabs>
        <w:spacing w:before="40" w:after="40"/>
        <w:rPr>
          <w:rFonts w:asciiTheme="minorHAnsi" w:hAnsiTheme="minorHAnsi"/>
          <w:b/>
          <w:color w:val="000099"/>
          <w:szCs w:val="26"/>
          <w:lang w:val="vi-VN"/>
        </w:rPr>
      </w:pPr>
    </w:p>
    <w:p w14:paraId="46D73316" w14:textId="77777777" w:rsidR="00F13107" w:rsidRPr="008A1BC7" w:rsidRDefault="00F13107" w:rsidP="000A0E1A">
      <w:pPr>
        <w:tabs>
          <w:tab w:val="right" w:leader="dot" w:pos="9356"/>
        </w:tabs>
        <w:spacing w:before="40" w:after="40"/>
        <w:rPr>
          <w:rFonts w:asciiTheme="minorHAnsi" w:hAnsiTheme="minorHAnsi"/>
          <w:b/>
          <w:color w:val="000099"/>
          <w:szCs w:val="26"/>
          <w:lang w:val="vi-VN"/>
        </w:rPr>
      </w:pPr>
    </w:p>
    <w:p w14:paraId="23882A23" w14:textId="77777777" w:rsidR="000A0E1A" w:rsidRPr="008A1BC7" w:rsidRDefault="000A0E1A" w:rsidP="000A0E1A">
      <w:pPr>
        <w:pStyle w:val="BodyTextIndent"/>
        <w:tabs>
          <w:tab w:val="right" w:leader="dot" w:pos="9072"/>
        </w:tabs>
        <w:spacing w:before="40" w:after="40"/>
        <w:ind w:left="0"/>
        <w:rPr>
          <w:i/>
          <w:color w:val="000099"/>
          <w:szCs w:val="26"/>
          <w:lang w:val="vi-VN"/>
        </w:rPr>
      </w:pPr>
      <w:r w:rsidRPr="008A1BC7">
        <w:rPr>
          <w:b/>
          <w:color w:val="000099"/>
          <w:spacing w:val="-2"/>
          <w:szCs w:val="26"/>
          <w:lang w:val="vi-VN"/>
        </w:rPr>
        <w:lastRenderedPageBreak/>
        <w:t>2.3. Danh mục các sản phẩm KH&amp;CN đã ứng dụng, đăng ký sở hữu trí tuệ, chuyển giao trong 05 năm gần nhất</w:t>
      </w:r>
      <w:r w:rsidRPr="008A1BC7">
        <w:rPr>
          <w:i/>
          <w:color w:val="000099"/>
          <w:spacing w:val="-2"/>
          <w:szCs w:val="26"/>
          <w:lang w:val="vi-VN"/>
        </w:rPr>
        <w:t xml:space="preserve"> (sắp xếp</w:t>
      </w:r>
      <w:r w:rsidRPr="008A1BC7">
        <w:rPr>
          <w:i/>
          <w:color w:val="000099"/>
          <w:szCs w:val="26"/>
          <w:lang w:val="vi-VN"/>
        </w:rPr>
        <w:t xml:space="preserve"> theo thứ tự thời gian mới nhất đến cũ nhất)</w:t>
      </w:r>
    </w:p>
    <w:p w14:paraId="4E9DADCB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122117C5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1A999DEF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61751F2C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t xml:space="preserve">2.4. Các giải thưởng về KH&amp;CN </w:t>
      </w:r>
      <w:r w:rsidRPr="008A1BC7">
        <w:rPr>
          <w:b/>
          <w:color w:val="000099"/>
          <w:spacing w:val="-2"/>
          <w:szCs w:val="26"/>
          <w:lang w:val="vi-VN"/>
        </w:rPr>
        <w:t>trong 05 năm gần nhất</w:t>
      </w:r>
      <w:r w:rsidRPr="008A1BC7">
        <w:rPr>
          <w:b/>
          <w:color w:val="000099"/>
          <w:spacing w:val="-2"/>
          <w:szCs w:val="26"/>
        </w:rPr>
        <w:t xml:space="preserve"> </w:t>
      </w:r>
      <w:r w:rsidRPr="008A1BC7">
        <w:rPr>
          <w:i/>
          <w:color w:val="000099"/>
          <w:spacing w:val="-2"/>
          <w:szCs w:val="26"/>
        </w:rPr>
        <w:t>(tên công trình, tên giải thưởng, cấp khen thưởng, thời gian)</w:t>
      </w:r>
    </w:p>
    <w:p w14:paraId="124CAA9A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22398215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13401295" w14:textId="77777777" w:rsidR="00DF36D9" w:rsidRPr="008A1BC7" w:rsidRDefault="00DF36D9" w:rsidP="00DF36D9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1DE0CFCE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i/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>3</w:t>
      </w:r>
      <w:r w:rsidRPr="008A1BC7">
        <w:rPr>
          <w:b/>
          <w:color w:val="000099"/>
          <w:szCs w:val="26"/>
          <w:lang w:val="vi-VN"/>
        </w:rPr>
        <w:t>. NĂNG LỰC VỀ CƠ SỞ VẬT CHẤT VÀ TRANG THIẾT BỊ HIỆN CÓ</w:t>
      </w:r>
      <w:r w:rsidRPr="008A1BC7">
        <w:rPr>
          <w:color w:val="000099"/>
          <w:szCs w:val="26"/>
          <w:lang w:val="vi-VN"/>
        </w:rPr>
        <w:t xml:space="preserve"> </w:t>
      </w:r>
      <w:r w:rsidRPr="008A1BC7">
        <w:rPr>
          <w:i/>
          <w:color w:val="000099"/>
          <w:szCs w:val="26"/>
          <w:lang w:val="vi-VN"/>
        </w:rPr>
        <w:t>(chỉ nêu các hạng mục thiết yếu)</w:t>
      </w:r>
    </w:p>
    <w:p w14:paraId="5490D2F3" w14:textId="3C966DA1" w:rsidR="000A0E1A" w:rsidRPr="008A1BC7" w:rsidRDefault="000A0E1A" w:rsidP="000A0E1A">
      <w:pPr>
        <w:tabs>
          <w:tab w:val="right" w:leader="dot" w:pos="9356"/>
        </w:tabs>
        <w:spacing w:before="40" w:after="40"/>
        <w:rPr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3.1. Phòng làm việc, phòng thí nghiệm</w:t>
      </w:r>
      <w:r w:rsidRPr="008A1BC7">
        <w:rPr>
          <w:color w:val="000099"/>
          <w:szCs w:val="26"/>
          <w:lang w:val="vi-V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062"/>
        <w:gridCol w:w="1812"/>
        <w:gridCol w:w="1813"/>
        <w:gridCol w:w="1813"/>
      </w:tblGrid>
      <w:tr w:rsidR="008A1BC7" w:rsidRPr="008A1BC7" w14:paraId="1935C8E6" w14:textId="77777777" w:rsidTr="00150576"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12E20737" w14:textId="3F68EBAF" w:rsidR="00150576" w:rsidRPr="008A1BC7" w:rsidRDefault="00150576" w:rsidP="00150576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T</w:t>
            </w:r>
          </w:p>
        </w:tc>
        <w:tc>
          <w:tcPr>
            <w:tcW w:w="3062" w:type="dxa"/>
            <w:shd w:val="clear" w:color="auto" w:fill="F2F2F2" w:themeFill="background1" w:themeFillShade="F2"/>
            <w:vAlign w:val="center"/>
          </w:tcPr>
          <w:p w14:paraId="043B7EDC" w14:textId="56653C2F" w:rsidR="00150576" w:rsidRPr="008A1BC7" w:rsidRDefault="00150576" w:rsidP="00150576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ên phòng làm việc, phòng thí nghiệm</w:t>
            </w: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797E6209" w14:textId="04C2AD78" w:rsidR="00150576" w:rsidRPr="008A1BC7" w:rsidRDefault="00150576" w:rsidP="00150576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Địa chỉ</w:t>
            </w:r>
          </w:p>
        </w:tc>
        <w:tc>
          <w:tcPr>
            <w:tcW w:w="1813" w:type="dxa"/>
            <w:shd w:val="clear" w:color="auto" w:fill="F2F2F2" w:themeFill="background1" w:themeFillShade="F2"/>
            <w:vAlign w:val="center"/>
          </w:tcPr>
          <w:p w14:paraId="0083E23E" w14:textId="3B8598A1" w:rsidR="00150576" w:rsidRPr="008A1BC7" w:rsidRDefault="00150576" w:rsidP="00150576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Diện tích sử dụng</w:t>
            </w:r>
          </w:p>
        </w:tc>
        <w:tc>
          <w:tcPr>
            <w:tcW w:w="1813" w:type="dxa"/>
            <w:shd w:val="clear" w:color="auto" w:fill="F2F2F2" w:themeFill="background1" w:themeFillShade="F2"/>
            <w:vAlign w:val="center"/>
          </w:tcPr>
          <w:p w14:paraId="5E8B1872" w14:textId="0F3D2FA2" w:rsidR="00150576" w:rsidRPr="008A1BC7" w:rsidRDefault="00150576" w:rsidP="00150576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Đơn vị quản lý</w:t>
            </w:r>
          </w:p>
        </w:tc>
      </w:tr>
      <w:tr w:rsidR="008A1BC7" w:rsidRPr="008A1BC7" w14:paraId="2991A327" w14:textId="77777777" w:rsidTr="00150576">
        <w:tc>
          <w:tcPr>
            <w:tcW w:w="562" w:type="dxa"/>
            <w:vAlign w:val="center"/>
          </w:tcPr>
          <w:p w14:paraId="18905D0B" w14:textId="77777777" w:rsidR="00150576" w:rsidRPr="008A1BC7" w:rsidRDefault="00150576" w:rsidP="00150576">
            <w:pPr>
              <w:pStyle w:val="ListParagraph"/>
              <w:numPr>
                <w:ilvl w:val="0"/>
                <w:numId w:val="10"/>
              </w:numPr>
              <w:tabs>
                <w:tab w:val="right" w:leader="dot" w:pos="9356"/>
              </w:tabs>
              <w:spacing w:before="40" w:after="40"/>
              <w:ind w:left="313" w:hanging="313"/>
              <w:rPr>
                <w:color w:val="000099"/>
                <w:szCs w:val="26"/>
              </w:rPr>
            </w:pPr>
          </w:p>
        </w:tc>
        <w:tc>
          <w:tcPr>
            <w:tcW w:w="3062" w:type="dxa"/>
            <w:vAlign w:val="center"/>
          </w:tcPr>
          <w:p w14:paraId="754E1E20" w14:textId="77777777" w:rsidR="00150576" w:rsidRPr="008A1BC7" w:rsidRDefault="00150576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2" w:type="dxa"/>
            <w:vAlign w:val="center"/>
          </w:tcPr>
          <w:p w14:paraId="50E6A0A1" w14:textId="77777777" w:rsidR="00150576" w:rsidRPr="008A1BC7" w:rsidRDefault="00150576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3AAD3168" w14:textId="77777777" w:rsidR="00150576" w:rsidRPr="008A1BC7" w:rsidRDefault="00150576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214D325B" w14:textId="77777777" w:rsidR="00150576" w:rsidRPr="008A1BC7" w:rsidRDefault="00150576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</w:tr>
      <w:tr w:rsidR="008A1BC7" w:rsidRPr="008A1BC7" w14:paraId="5229A612" w14:textId="77777777" w:rsidTr="00150576">
        <w:tc>
          <w:tcPr>
            <w:tcW w:w="562" w:type="dxa"/>
            <w:vAlign w:val="center"/>
          </w:tcPr>
          <w:p w14:paraId="286A2CE4" w14:textId="77777777" w:rsidR="00150576" w:rsidRPr="008A1BC7" w:rsidRDefault="00150576" w:rsidP="00150576">
            <w:pPr>
              <w:pStyle w:val="ListParagraph"/>
              <w:numPr>
                <w:ilvl w:val="0"/>
                <w:numId w:val="10"/>
              </w:numPr>
              <w:tabs>
                <w:tab w:val="right" w:leader="dot" w:pos="9356"/>
              </w:tabs>
              <w:spacing w:before="40" w:after="40"/>
              <w:ind w:left="313" w:hanging="313"/>
              <w:rPr>
                <w:color w:val="000099"/>
                <w:szCs w:val="26"/>
              </w:rPr>
            </w:pPr>
          </w:p>
        </w:tc>
        <w:tc>
          <w:tcPr>
            <w:tcW w:w="3062" w:type="dxa"/>
            <w:vAlign w:val="center"/>
          </w:tcPr>
          <w:p w14:paraId="0C48E911" w14:textId="77777777" w:rsidR="00150576" w:rsidRPr="008A1BC7" w:rsidRDefault="00150576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2" w:type="dxa"/>
            <w:vAlign w:val="center"/>
          </w:tcPr>
          <w:p w14:paraId="6421FA87" w14:textId="77777777" w:rsidR="00150576" w:rsidRPr="008A1BC7" w:rsidRDefault="00150576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06950695" w14:textId="77777777" w:rsidR="00150576" w:rsidRPr="008A1BC7" w:rsidRDefault="00150576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1E2A2712" w14:textId="77777777" w:rsidR="00150576" w:rsidRPr="008A1BC7" w:rsidRDefault="00150576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</w:tr>
      <w:tr w:rsidR="008A1BC7" w:rsidRPr="008A1BC7" w14:paraId="6F764DA8" w14:textId="77777777" w:rsidTr="00150576">
        <w:tc>
          <w:tcPr>
            <w:tcW w:w="562" w:type="dxa"/>
            <w:vAlign w:val="center"/>
          </w:tcPr>
          <w:p w14:paraId="18BD9678" w14:textId="77777777" w:rsidR="00B91700" w:rsidRPr="008A1BC7" w:rsidRDefault="00B91700" w:rsidP="00150576">
            <w:pPr>
              <w:pStyle w:val="ListParagraph"/>
              <w:numPr>
                <w:ilvl w:val="0"/>
                <w:numId w:val="10"/>
              </w:numPr>
              <w:tabs>
                <w:tab w:val="right" w:leader="dot" w:pos="9356"/>
              </w:tabs>
              <w:spacing w:before="40" w:after="40"/>
              <w:ind w:left="313" w:hanging="313"/>
              <w:rPr>
                <w:color w:val="000099"/>
                <w:szCs w:val="26"/>
              </w:rPr>
            </w:pPr>
          </w:p>
        </w:tc>
        <w:tc>
          <w:tcPr>
            <w:tcW w:w="3062" w:type="dxa"/>
            <w:vAlign w:val="center"/>
          </w:tcPr>
          <w:p w14:paraId="3C4248F2" w14:textId="77777777" w:rsidR="00B91700" w:rsidRPr="008A1BC7" w:rsidRDefault="00B91700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2" w:type="dxa"/>
            <w:vAlign w:val="center"/>
          </w:tcPr>
          <w:p w14:paraId="55F52D1A" w14:textId="77777777" w:rsidR="00B91700" w:rsidRPr="008A1BC7" w:rsidRDefault="00B91700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39D01956" w14:textId="77777777" w:rsidR="00B91700" w:rsidRPr="008A1BC7" w:rsidRDefault="00B91700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7F68B861" w14:textId="77777777" w:rsidR="00B91700" w:rsidRPr="008A1BC7" w:rsidRDefault="00B91700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</w:tr>
      <w:tr w:rsidR="002B66F9" w:rsidRPr="008A1BC7" w14:paraId="47AB58AE" w14:textId="77777777" w:rsidTr="00150576">
        <w:tc>
          <w:tcPr>
            <w:tcW w:w="562" w:type="dxa"/>
            <w:vAlign w:val="center"/>
          </w:tcPr>
          <w:p w14:paraId="219E495F" w14:textId="277B957B" w:rsidR="00A83BC8" w:rsidRPr="008A1BC7" w:rsidRDefault="00A83BC8" w:rsidP="00A83BC8">
            <w:pPr>
              <w:pStyle w:val="ListParagraph"/>
              <w:tabs>
                <w:tab w:val="right" w:leader="dot" w:pos="9356"/>
              </w:tabs>
              <w:spacing w:before="40" w:after="40"/>
              <w:ind w:left="313" w:hanging="313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…</w:t>
            </w:r>
          </w:p>
        </w:tc>
        <w:tc>
          <w:tcPr>
            <w:tcW w:w="3062" w:type="dxa"/>
            <w:vAlign w:val="center"/>
          </w:tcPr>
          <w:p w14:paraId="507191E9" w14:textId="77777777" w:rsidR="00A83BC8" w:rsidRPr="008A1BC7" w:rsidRDefault="00A83BC8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2" w:type="dxa"/>
            <w:vAlign w:val="center"/>
          </w:tcPr>
          <w:p w14:paraId="2FF76DAA" w14:textId="77777777" w:rsidR="00A83BC8" w:rsidRPr="008A1BC7" w:rsidRDefault="00A83BC8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4236DA51" w14:textId="77777777" w:rsidR="00A83BC8" w:rsidRPr="008A1BC7" w:rsidRDefault="00A83BC8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4D621ACF" w14:textId="77777777" w:rsidR="00A83BC8" w:rsidRPr="008A1BC7" w:rsidRDefault="00A83BC8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</w:tr>
    </w:tbl>
    <w:p w14:paraId="52F98832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color w:val="000099"/>
          <w:szCs w:val="26"/>
        </w:rPr>
      </w:pPr>
    </w:p>
    <w:p w14:paraId="49EAD0C9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t>3.2. Trang thiết bị nghiên cứu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2414"/>
        <w:gridCol w:w="1629"/>
        <w:gridCol w:w="1906"/>
        <w:gridCol w:w="2551"/>
      </w:tblGrid>
      <w:tr w:rsidR="008A1BC7" w:rsidRPr="008A1BC7" w14:paraId="5E6DBAF1" w14:textId="77777777" w:rsidTr="00150576">
        <w:trPr>
          <w:trHeight w:val="729"/>
          <w:jc w:val="center"/>
        </w:trPr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50589B11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left="-40" w:firstLine="4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T</w:t>
            </w:r>
          </w:p>
        </w:tc>
        <w:tc>
          <w:tcPr>
            <w:tcW w:w="2414" w:type="dxa"/>
            <w:shd w:val="clear" w:color="auto" w:fill="F2F2F2" w:themeFill="background1" w:themeFillShade="F2"/>
            <w:vAlign w:val="center"/>
          </w:tcPr>
          <w:p w14:paraId="7241B22A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left="-40" w:firstLine="4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ên thiết bị</w:t>
            </w:r>
          </w:p>
        </w:tc>
        <w:tc>
          <w:tcPr>
            <w:tcW w:w="1629" w:type="dxa"/>
            <w:shd w:val="clear" w:color="auto" w:fill="F2F2F2" w:themeFill="background1" w:themeFillShade="F2"/>
            <w:vAlign w:val="center"/>
          </w:tcPr>
          <w:p w14:paraId="5D5CF10A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left="-40" w:firstLine="4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Mục đích sử dụng</w:t>
            </w:r>
          </w:p>
        </w:tc>
        <w:tc>
          <w:tcPr>
            <w:tcW w:w="1906" w:type="dxa"/>
            <w:shd w:val="clear" w:color="auto" w:fill="F2F2F2" w:themeFill="background1" w:themeFillShade="F2"/>
            <w:vAlign w:val="center"/>
          </w:tcPr>
          <w:p w14:paraId="1C8D1327" w14:textId="77777777" w:rsidR="00150576" w:rsidRPr="008A1BC7" w:rsidRDefault="000A0E1A" w:rsidP="003A27B2">
            <w:pPr>
              <w:tabs>
                <w:tab w:val="right" w:leader="dot" w:pos="9356"/>
              </w:tabs>
              <w:spacing w:before="0" w:after="0"/>
              <w:ind w:left="-40" w:firstLine="4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 xml:space="preserve">Sở hữu </w:t>
            </w:r>
          </w:p>
          <w:p w14:paraId="5197E92B" w14:textId="6B24822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left="-40" w:firstLine="40"/>
              <w:jc w:val="center"/>
              <w:rPr>
                <w:i/>
                <w:color w:val="000099"/>
                <w:szCs w:val="26"/>
              </w:rPr>
            </w:pPr>
            <w:r w:rsidRPr="008A1BC7">
              <w:rPr>
                <w:i/>
                <w:color w:val="000099"/>
                <w:sz w:val="20"/>
                <w:szCs w:val="26"/>
              </w:rPr>
              <w:t>(đơn vị, nhóm, cá nhân?)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14:paraId="4BD8FCF9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left="-40" w:firstLine="4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Đơn vị quản lý</w:t>
            </w:r>
          </w:p>
        </w:tc>
      </w:tr>
      <w:tr w:rsidR="008A1BC7" w:rsidRPr="008A1BC7" w14:paraId="1D2A363D" w14:textId="77777777" w:rsidTr="00150576">
        <w:trPr>
          <w:jc w:val="center"/>
        </w:trPr>
        <w:tc>
          <w:tcPr>
            <w:tcW w:w="562" w:type="dxa"/>
          </w:tcPr>
          <w:p w14:paraId="32A98B44" w14:textId="0005A573" w:rsidR="000A0E1A" w:rsidRPr="008A1BC7" w:rsidRDefault="000A0E1A" w:rsidP="00150576">
            <w:pPr>
              <w:pStyle w:val="ListParagraph"/>
              <w:numPr>
                <w:ilvl w:val="0"/>
                <w:numId w:val="13"/>
              </w:numPr>
              <w:tabs>
                <w:tab w:val="right" w:leader="dot" w:pos="9356"/>
              </w:tabs>
              <w:spacing w:before="40" w:after="40"/>
              <w:ind w:hanging="720"/>
              <w:rPr>
                <w:color w:val="000099"/>
                <w:szCs w:val="26"/>
              </w:rPr>
            </w:pPr>
          </w:p>
        </w:tc>
        <w:tc>
          <w:tcPr>
            <w:tcW w:w="2414" w:type="dxa"/>
          </w:tcPr>
          <w:p w14:paraId="2D506FC5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629" w:type="dxa"/>
          </w:tcPr>
          <w:p w14:paraId="01DC97A9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906" w:type="dxa"/>
          </w:tcPr>
          <w:p w14:paraId="06B2DFA0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551" w:type="dxa"/>
          </w:tcPr>
          <w:p w14:paraId="1739BD92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784223CD" w14:textId="77777777" w:rsidTr="00150576">
        <w:trPr>
          <w:jc w:val="center"/>
        </w:trPr>
        <w:tc>
          <w:tcPr>
            <w:tcW w:w="562" w:type="dxa"/>
          </w:tcPr>
          <w:p w14:paraId="776F9331" w14:textId="73A8E8B8" w:rsidR="000A0E1A" w:rsidRPr="008A1BC7" w:rsidRDefault="000A0E1A" w:rsidP="00150576">
            <w:pPr>
              <w:pStyle w:val="ListParagraph"/>
              <w:numPr>
                <w:ilvl w:val="0"/>
                <w:numId w:val="13"/>
              </w:numPr>
              <w:tabs>
                <w:tab w:val="right" w:leader="dot" w:pos="9356"/>
              </w:tabs>
              <w:spacing w:before="40" w:after="40"/>
              <w:ind w:hanging="720"/>
              <w:rPr>
                <w:color w:val="000099"/>
                <w:szCs w:val="26"/>
              </w:rPr>
            </w:pPr>
          </w:p>
        </w:tc>
        <w:tc>
          <w:tcPr>
            <w:tcW w:w="2414" w:type="dxa"/>
          </w:tcPr>
          <w:p w14:paraId="0E6EBCDF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629" w:type="dxa"/>
          </w:tcPr>
          <w:p w14:paraId="49506ED5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906" w:type="dxa"/>
          </w:tcPr>
          <w:p w14:paraId="2DB8C795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551" w:type="dxa"/>
          </w:tcPr>
          <w:p w14:paraId="24CD6FAE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262B9687" w14:textId="77777777" w:rsidTr="00150576">
        <w:trPr>
          <w:jc w:val="center"/>
        </w:trPr>
        <w:tc>
          <w:tcPr>
            <w:tcW w:w="562" w:type="dxa"/>
          </w:tcPr>
          <w:p w14:paraId="1C645527" w14:textId="31F4C0AD" w:rsidR="000A0E1A" w:rsidRPr="008A1BC7" w:rsidRDefault="000A0E1A" w:rsidP="00150576">
            <w:pPr>
              <w:pStyle w:val="ListParagraph"/>
              <w:numPr>
                <w:ilvl w:val="0"/>
                <w:numId w:val="13"/>
              </w:numPr>
              <w:tabs>
                <w:tab w:val="right" w:leader="dot" w:pos="9356"/>
              </w:tabs>
              <w:spacing w:before="40" w:after="40"/>
              <w:ind w:hanging="720"/>
              <w:rPr>
                <w:color w:val="000099"/>
                <w:szCs w:val="26"/>
              </w:rPr>
            </w:pPr>
          </w:p>
        </w:tc>
        <w:tc>
          <w:tcPr>
            <w:tcW w:w="2414" w:type="dxa"/>
          </w:tcPr>
          <w:p w14:paraId="50237F60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629" w:type="dxa"/>
          </w:tcPr>
          <w:p w14:paraId="7CDA6747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906" w:type="dxa"/>
          </w:tcPr>
          <w:p w14:paraId="61B91417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551" w:type="dxa"/>
          </w:tcPr>
          <w:p w14:paraId="14449598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</w:tr>
      <w:tr w:rsidR="002B66F9" w:rsidRPr="008A1BC7" w14:paraId="51C15BBB" w14:textId="77777777" w:rsidTr="00150576">
        <w:trPr>
          <w:jc w:val="center"/>
        </w:trPr>
        <w:tc>
          <w:tcPr>
            <w:tcW w:w="562" w:type="dxa"/>
          </w:tcPr>
          <w:p w14:paraId="713A7642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...</w:t>
            </w:r>
          </w:p>
        </w:tc>
        <w:tc>
          <w:tcPr>
            <w:tcW w:w="2414" w:type="dxa"/>
          </w:tcPr>
          <w:p w14:paraId="6AD7AB2C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629" w:type="dxa"/>
          </w:tcPr>
          <w:p w14:paraId="6ECEB815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906" w:type="dxa"/>
          </w:tcPr>
          <w:p w14:paraId="0B78FCA3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551" w:type="dxa"/>
          </w:tcPr>
          <w:p w14:paraId="3B80A832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left="-37" w:firstLine="37"/>
              <w:rPr>
                <w:color w:val="000099"/>
                <w:szCs w:val="26"/>
                <w:lang w:val="vi-VN"/>
              </w:rPr>
            </w:pPr>
          </w:p>
        </w:tc>
      </w:tr>
    </w:tbl>
    <w:p w14:paraId="01E8FF69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color w:val="000099"/>
          <w:szCs w:val="26"/>
          <w:lang w:val="vi-VN"/>
        </w:rPr>
      </w:pPr>
    </w:p>
    <w:p w14:paraId="629B16E4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  <w:lang w:val="vi-VN"/>
        </w:rPr>
      </w:pPr>
      <w:r w:rsidRPr="008A1BC7">
        <w:rPr>
          <w:b/>
          <w:color w:val="000099"/>
          <w:szCs w:val="26"/>
          <w:lang w:val="vi-VN"/>
        </w:rPr>
        <w:t>4. KẾ HOẠCH HOẠT ĐỘNG DỰ KIẾN TỪNG NĂM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1716"/>
        <w:gridCol w:w="2118"/>
        <w:gridCol w:w="2693"/>
        <w:gridCol w:w="1175"/>
      </w:tblGrid>
      <w:tr w:rsidR="008A1BC7" w:rsidRPr="008A1BC7" w14:paraId="0A816911" w14:textId="77777777" w:rsidTr="003A27B2">
        <w:trPr>
          <w:jc w:val="center"/>
        </w:trPr>
        <w:tc>
          <w:tcPr>
            <w:tcW w:w="1432" w:type="dxa"/>
            <w:shd w:val="clear" w:color="auto" w:fill="F2F2F2" w:themeFill="background1" w:themeFillShade="F2"/>
            <w:vAlign w:val="center"/>
          </w:tcPr>
          <w:p w14:paraId="72CA0810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</w:t>
            </w: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4BA4397C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Mục tiêu hoạt động chính</w:t>
            </w:r>
          </w:p>
        </w:tc>
        <w:tc>
          <w:tcPr>
            <w:tcW w:w="2317" w:type="dxa"/>
            <w:shd w:val="clear" w:color="auto" w:fill="F2F2F2" w:themeFill="background1" w:themeFillShade="F2"/>
            <w:vAlign w:val="center"/>
          </w:tcPr>
          <w:p w14:paraId="763E24A2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ội dung hoạt động nghiên cứu</w:t>
            </w:r>
          </w:p>
        </w:tc>
        <w:tc>
          <w:tcPr>
            <w:tcW w:w="2995" w:type="dxa"/>
            <w:shd w:val="clear" w:color="auto" w:fill="F2F2F2" w:themeFill="background1" w:themeFillShade="F2"/>
            <w:vAlign w:val="center"/>
          </w:tcPr>
          <w:p w14:paraId="246D1D9C" w14:textId="77777777" w:rsidR="00150576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 xml:space="preserve">Sản phẩm dự kiến đạt được </w:t>
            </w:r>
          </w:p>
          <w:p w14:paraId="49104BD8" w14:textId="0915AD7C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i/>
                <w:color w:val="000099"/>
                <w:szCs w:val="26"/>
              </w:rPr>
            </w:pPr>
            <w:r w:rsidRPr="008A1BC7">
              <w:rPr>
                <w:i/>
                <w:color w:val="000099"/>
                <w:szCs w:val="26"/>
              </w:rPr>
              <w:t>(loại sản phẩm, số lượng, chỉ tiêu chất lượng)</w:t>
            </w:r>
          </w:p>
        </w:tc>
        <w:tc>
          <w:tcPr>
            <w:tcW w:w="1241" w:type="dxa"/>
            <w:shd w:val="clear" w:color="auto" w:fill="F2F2F2" w:themeFill="background1" w:themeFillShade="F2"/>
            <w:vAlign w:val="center"/>
          </w:tcPr>
          <w:p w14:paraId="113A7404" w14:textId="77777777" w:rsidR="000A0E1A" w:rsidRPr="008A1BC7" w:rsidRDefault="000A0E1A" w:rsidP="003A27B2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 xml:space="preserve">Kinh phí </w:t>
            </w:r>
            <w:r w:rsidRPr="008A1BC7">
              <w:rPr>
                <w:color w:val="000099"/>
                <w:szCs w:val="26"/>
              </w:rPr>
              <w:t>(triệu đồng)</w:t>
            </w:r>
          </w:p>
        </w:tc>
      </w:tr>
      <w:tr w:rsidR="008A1BC7" w:rsidRPr="008A1BC7" w14:paraId="365B9F58" w14:textId="77777777" w:rsidTr="00DF36D9">
        <w:trPr>
          <w:jc w:val="center"/>
        </w:trPr>
        <w:tc>
          <w:tcPr>
            <w:tcW w:w="1432" w:type="dxa"/>
          </w:tcPr>
          <w:p w14:paraId="21A859B7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1 (20.....)</w:t>
            </w:r>
          </w:p>
        </w:tc>
        <w:tc>
          <w:tcPr>
            <w:tcW w:w="1869" w:type="dxa"/>
          </w:tcPr>
          <w:p w14:paraId="52867F38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317" w:type="dxa"/>
          </w:tcPr>
          <w:p w14:paraId="0CCB7AF6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995" w:type="dxa"/>
          </w:tcPr>
          <w:p w14:paraId="7538ED41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241" w:type="dxa"/>
          </w:tcPr>
          <w:p w14:paraId="23F2D82B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8A1BC7" w:rsidRPr="008A1BC7" w14:paraId="64219B86" w14:textId="77777777" w:rsidTr="00DF36D9">
        <w:trPr>
          <w:jc w:val="center"/>
        </w:trPr>
        <w:tc>
          <w:tcPr>
            <w:tcW w:w="1432" w:type="dxa"/>
          </w:tcPr>
          <w:p w14:paraId="73FCD5DF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2 (20.....)</w:t>
            </w:r>
          </w:p>
        </w:tc>
        <w:tc>
          <w:tcPr>
            <w:tcW w:w="1869" w:type="dxa"/>
          </w:tcPr>
          <w:p w14:paraId="45A5C339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317" w:type="dxa"/>
          </w:tcPr>
          <w:p w14:paraId="033F3B40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995" w:type="dxa"/>
          </w:tcPr>
          <w:p w14:paraId="2BD0BC0D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241" w:type="dxa"/>
          </w:tcPr>
          <w:p w14:paraId="01CB023D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  <w:tr w:rsidR="002B66F9" w:rsidRPr="008A1BC7" w14:paraId="1EF975BA" w14:textId="77777777" w:rsidTr="00DF36D9">
        <w:trPr>
          <w:jc w:val="center"/>
        </w:trPr>
        <w:tc>
          <w:tcPr>
            <w:tcW w:w="1432" w:type="dxa"/>
          </w:tcPr>
          <w:p w14:paraId="78585AD1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3 (20.....)</w:t>
            </w:r>
          </w:p>
        </w:tc>
        <w:tc>
          <w:tcPr>
            <w:tcW w:w="1869" w:type="dxa"/>
          </w:tcPr>
          <w:p w14:paraId="70A0ED6C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317" w:type="dxa"/>
          </w:tcPr>
          <w:p w14:paraId="68C13ED8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2995" w:type="dxa"/>
          </w:tcPr>
          <w:p w14:paraId="5894D2FD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1241" w:type="dxa"/>
          </w:tcPr>
          <w:p w14:paraId="606F0AAD" w14:textId="77777777" w:rsidR="000A0E1A" w:rsidRPr="008A1BC7" w:rsidRDefault="000A0E1A" w:rsidP="00150576">
            <w:pPr>
              <w:tabs>
                <w:tab w:val="right" w:leader="dot" w:pos="9356"/>
              </w:tabs>
              <w:spacing w:before="40" w:after="40" w:line="288" w:lineRule="auto"/>
              <w:ind w:firstLine="0"/>
              <w:rPr>
                <w:color w:val="000099"/>
                <w:szCs w:val="26"/>
                <w:lang w:val="vi-VN"/>
              </w:rPr>
            </w:pPr>
          </w:p>
        </w:tc>
      </w:tr>
    </w:tbl>
    <w:p w14:paraId="6326231B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color w:val="000099"/>
          <w:szCs w:val="26"/>
        </w:rPr>
      </w:pPr>
    </w:p>
    <w:p w14:paraId="4A9B2994" w14:textId="77777777" w:rsidR="00A83BC8" w:rsidRPr="008A1BC7" w:rsidRDefault="00A83BC8" w:rsidP="000A0E1A">
      <w:pPr>
        <w:tabs>
          <w:tab w:val="right" w:leader="dot" w:pos="9356"/>
        </w:tabs>
        <w:spacing w:before="40" w:after="40"/>
        <w:rPr>
          <w:color w:val="000099"/>
          <w:szCs w:val="26"/>
        </w:rPr>
      </w:pPr>
    </w:p>
    <w:p w14:paraId="491DA809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lastRenderedPageBreak/>
        <w:t>5. CÁC ĐỀ XUẤT</w:t>
      </w:r>
    </w:p>
    <w:p w14:paraId="11C44A52" w14:textId="6AB9C548" w:rsidR="000A0E1A" w:rsidRPr="008A1BC7" w:rsidRDefault="000A0E1A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t>5.1. Đề xuất hỗ trợ kinh phí hoạt động</w:t>
      </w:r>
    </w:p>
    <w:p w14:paraId="73D256A3" w14:textId="36164AAD" w:rsidR="00FA7C6E" w:rsidRPr="008A1BC7" w:rsidRDefault="00FA7C6E" w:rsidP="00FA7C6E">
      <w:pPr>
        <w:tabs>
          <w:tab w:val="right" w:leader="dot" w:pos="9356"/>
        </w:tabs>
        <w:spacing w:before="40" w:after="40"/>
        <w:jc w:val="center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t>Dự toán kinh phí</w:t>
      </w:r>
    </w:p>
    <w:p w14:paraId="103B9D9A" w14:textId="5D7E1226" w:rsidR="00FA7C6E" w:rsidRPr="008A1BC7" w:rsidRDefault="00FA7C6E" w:rsidP="00FA7C6E">
      <w:pPr>
        <w:tabs>
          <w:tab w:val="right" w:leader="dot" w:pos="9356"/>
        </w:tabs>
        <w:spacing w:before="40" w:after="40"/>
        <w:jc w:val="right"/>
        <w:rPr>
          <w:i/>
          <w:color w:val="000099"/>
          <w:szCs w:val="26"/>
        </w:rPr>
      </w:pPr>
      <w:r w:rsidRPr="008A1BC7">
        <w:rPr>
          <w:i/>
          <w:color w:val="000099"/>
          <w:szCs w:val="26"/>
        </w:rPr>
        <w:t>Đơn vị tính: VNĐ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540"/>
        <w:gridCol w:w="1663"/>
        <w:gridCol w:w="828"/>
        <w:gridCol w:w="750"/>
        <w:gridCol w:w="966"/>
        <w:gridCol w:w="837"/>
        <w:gridCol w:w="838"/>
        <w:gridCol w:w="1236"/>
        <w:gridCol w:w="897"/>
        <w:gridCol w:w="938"/>
      </w:tblGrid>
      <w:tr w:rsidR="008A1BC7" w:rsidRPr="008A1BC7" w14:paraId="145C91B1" w14:textId="77777777" w:rsidTr="00D8595F">
        <w:tc>
          <w:tcPr>
            <w:tcW w:w="546" w:type="dxa"/>
            <w:vMerge w:val="restart"/>
            <w:vAlign w:val="center"/>
          </w:tcPr>
          <w:p w14:paraId="09856648" w14:textId="3DC80441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t</w:t>
            </w:r>
          </w:p>
        </w:tc>
        <w:tc>
          <w:tcPr>
            <w:tcW w:w="1717" w:type="dxa"/>
            <w:vMerge w:val="restart"/>
            <w:vAlign w:val="center"/>
          </w:tcPr>
          <w:p w14:paraId="5DB188EF" w14:textId="6FB6CDE4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ội dung các khoản chi</w:t>
            </w:r>
          </w:p>
        </w:tc>
        <w:tc>
          <w:tcPr>
            <w:tcW w:w="834" w:type="dxa"/>
            <w:vMerge w:val="restart"/>
            <w:vAlign w:val="center"/>
          </w:tcPr>
          <w:p w14:paraId="7EDF1C2D" w14:textId="5CEF5A3B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ổng Kinh phí</w:t>
            </w:r>
          </w:p>
        </w:tc>
        <w:tc>
          <w:tcPr>
            <w:tcW w:w="3431" w:type="dxa"/>
            <w:gridSpan w:val="4"/>
            <w:vAlign w:val="center"/>
          </w:tcPr>
          <w:p w14:paraId="4746333D" w14:textId="79FC913D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uồn vốn</w:t>
            </w:r>
          </w:p>
        </w:tc>
        <w:tc>
          <w:tcPr>
            <w:tcW w:w="1264" w:type="dxa"/>
            <w:vMerge w:val="restart"/>
            <w:vAlign w:val="center"/>
          </w:tcPr>
          <w:p w14:paraId="6B2895B5" w14:textId="73CE96C5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ừ các hoạt động kHCN khác</w:t>
            </w:r>
          </w:p>
        </w:tc>
        <w:tc>
          <w:tcPr>
            <w:tcW w:w="737" w:type="dxa"/>
            <w:vMerge w:val="restart"/>
            <w:vAlign w:val="center"/>
          </w:tcPr>
          <w:p w14:paraId="0F0425D6" w14:textId="49BF267A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uồn khác</w:t>
            </w:r>
          </w:p>
        </w:tc>
        <w:tc>
          <w:tcPr>
            <w:tcW w:w="964" w:type="dxa"/>
            <w:vMerge w:val="restart"/>
            <w:vAlign w:val="center"/>
          </w:tcPr>
          <w:p w14:paraId="2D2C3791" w14:textId="6F58F663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Ghi chú</w:t>
            </w:r>
          </w:p>
        </w:tc>
      </w:tr>
      <w:tr w:rsidR="008A1BC7" w:rsidRPr="008A1BC7" w14:paraId="573CF605" w14:textId="77777777" w:rsidTr="00D8595F">
        <w:tc>
          <w:tcPr>
            <w:tcW w:w="546" w:type="dxa"/>
            <w:vMerge/>
          </w:tcPr>
          <w:p w14:paraId="3E4DE8E0" w14:textId="77777777" w:rsidR="00FD55D3" w:rsidRPr="008A1BC7" w:rsidRDefault="00FD55D3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717" w:type="dxa"/>
            <w:vMerge/>
          </w:tcPr>
          <w:p w14:paraId="4DEBAE58" w14:textId="77777777" w:rsidR="00FD55D3" w:rsidRPr="008A1BC7" w:rsidRDefault="00FD55D3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34" w:type="dxa"/>
            <w:vMerge/>
          </w:tcPr>
          <w:p w14:paraId="658C3F0E" w14:textId="77777777" w:rsidR="00FD55D3" w:rsidRPr="008A1BC7" w:rsidRDefault="00FD55D3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50" w:type="dxa"/>
            <w:vAlign w:val="center"/>
          </w:tcPr>
          <w:p w14:paraId="505BFB2A" w14:textId="4E4B34F4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ổng số</w:t>
            </w:r>
          </w:p>
        </w:tc>
        <w:tc>
          <w:tcPr>
            <w:tcW w:w="986" w:type="dxa"/>
            <w:vAlign w:val="center"/>
          </w:tcPr>
          <w:p w14:paraId="73BF567E" w14:textId="58BD258B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nhất</w:t>
            </w:r>
          </w:p>
        </w:tc>
        <w:tc>
          <w:tcPr>
            <w:tcW w:w="847" w:type="dxa"/>
            <w:vAlign w:val="center"/>
          </w:tcPr>
          <w:p w14:paraId="0E66109E" w14:textId="0358A8BC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2</w:t>
            </w:r>
          </w:p>
        </w:tc>
        <w:tc>
          <w:tcPr>
            <w:tcW w:w="848" w:type="dxa"/>
            <w:vAlign w:val="center"/>
          </w:tcPr>
          <w:p w14:paraId="7C984627" w14:textId="2D1402B1" w:rsidR="00FD55D3" w:rsidRPr="008A1BC7" w:rsidRDefault="00FD55D3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3</w:t>
            </w:r>
          </w:p>
        </w:tc>
        <w:tc>
          <w:tcPr>
            <w:tcW w:w="1264" w:type="dxa"/>
            <w:vMerge/>
          </w:tcPr>
          <w:p w14:paraId="78C82E51" w14:textId="77777777" w:rsidR="00FD55D3" w:rsidRPr="008A1BC7" w:rsidRDefault="00FD55D3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37" w:type="dxa"/>
            <w:vMerge/>
          </w:tcPr>
          <w:p w14:paraId="32A5C5D9" w14:textId="77777777" w:rsidR="00FD55D3" w:rsidRPr="008A1BC7" w:rsidRDefault="00FD55D3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64" w:type="dxa"/>
            <w:vMerge/>
          </w:tcPr>
          <w:p w14:paraId="1CA3E961" w14:textId="77777777" w:rsidR="00FD55D3" w:rsidRPr="008A1BC7" w:rsidRDefault="00FD55D3" w:rsidP="000A0E1A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350D8398" w14:textId="77777777" w:rsidTr="00FA7C6E">
        <w:tc>
          <w:tcPr>
            <w:tcW w:w="546" w:type="dxa"/>
          </w:tcPr>
          <w:p w14:paraId="58B6F81B" w14:textId="7F0C43C4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>1</w:t>
            </w:r>
          </w:p>
        </w:tc>
        <w:tc>
          <w:tcPr>
            <w:tcW w:w="1717" w:type="dxa"/>
            <w:vAlign w:val="center"/>
          </w:tcPr>
          <w:p w14:paraId="7E58F8EC" w14:textId="3EB220B4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  <w:r w:rsidRPr="008A1BC7">
              <w:rPr>
                <w:rFonts w:eastAsia="Calibri"/>
                <w:color w:val="000099"/>
                <w:szCs w:val="24"/>
              </w:rPr>
              <w:t>Công lao động trực tiếp</w:t>
            </w:r>
          </w:p>
        </w:tc>
        <w:tc>
          <w:tcPr>
            <w:tcW w:w="834" w:type="dxa"/>
          </w:tcPr>
          <w:p w14:paraId="36528320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</w:tcPr>
          <w:p w14:paraId="167D332D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86" w:type="dxa"/>
          </w:tcPr>
          <w:p w14:paraId="5C2102F0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7" w:type="dxa"/>
          </w:tcPr>
          <w:p w14:paraId="797A96DD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8" w:type="dxa"/>
          </w:tcPr>
          <w:p w14:paraId="6EFA88C7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1264" w:type="dxa"/>
          </w:tcPr>
          <w:p w14:paraId="1C5E3B19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37" w:type="dxa"/>
          </w:tcPr>
          <w:p w14:paraId="660DEAD9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64" w:type="dxa"/>
          </w:tcPr>
          <w:p w14:paraId="3EF76C96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  <w:tr w:rsidR="008A1BC7" w:rsidRPr="008A1BC7" w14:paraId="25A48FF6" w14:textId="77777777" w:rsidTr="00FA7C6E">
        <w:tc>
          <w:tcPr>
            <w:tcW w:w="546" w:type="dxa"/>
          </w:tcPr>
          <w:p w14:paraId="7BCBB123" w14:textId="59779431" w:rsidR="00FA7C6E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>2</w:t>
            </w:r>
          </w:p>
        </w:tc>
        <w:tc>
          <w:tcPr>
            <w:tcW w:w="1717" w:type="dxa"/>
            <w:vAlign w:val="center"/>
          </w:tcPr>
          <w:p w14:paraId="505792CF" w14:textId="44C7730B" w:rsidR="00FA7C6E" w:rsidRPr="008A1BC7" w:rsidRDefault="00FA7C6E" w:rsidP="00FA7C6E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color w:val="000099"/>
                <w:szCs w:val="24"/>
              </w:rPr>
            </w:pPr>
            <w:r w:rsidRPr="008A1BC7">
              <w:rPr>
                <w:rFonts w:eastAsia="Calibri"/>
                <w:color w:val="000099"/>
                <w:szCs w:val="24"/>
              </w:rPr>
              <w:t>Nguyên vật liệu</w:t>
            </w:r>
          </w:p>
        </w:tc>
        <w:tc>
          <w:tcPr>
            <w:tcW w:w="834" w:type="dxa"/>
          </w:tcPr>
          <w:p w14:paraId="4AA7FC38" w14:textId="77777777" w:rsidR="00FA7C6E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</w:tcPr>
          <w:p w14:paraId="2983D533" w14:textId="77777777" w:rsidR="00FA7C6E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86" w:type="dxa"/>
          </w:tcPr>
          <w:p w14:paraId="4196CBBC" w14:textId="77777777" w:rsidR="00FA7C6E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7" w:type="dxa"/>
          </w:tcPr>
          <w:p w14:paraId="5112CCB4" w14:textId="77777777" w:rsidR="00FA7C6E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8" w:type="dxa"/>
          </w:tcPr>
          <w:p w14:paraId="5943F453" w14:textId="77777777" w:rsidR="00FA7C6E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1264" w:type="dxa"/>
          </w:tcPr>
          <w:p w14:paraId="1F00F350" w14:textId="77777777" w:rsidR="00FA7C6E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37" w:type="dxa"/>
          </w:tcPr>
          <w:p w14:paraId="028311C4" w14:textId="77777777" w:rsidR="00FA7C6E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64" w:type="dxa"/>
          </w:tcPr>
          <w:p w14:paraId="794D4D8A" w14:textId="77777777" w:rsidR="00FA7C6E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  <w:tr w:rsidR="008A1BC7" w:rsidRPr="008A1BC7" w14:paraId="61192EB3" w14:textId="77777777" w:rsidTr="00FA7C6E">
        <w:tc>
          <w:tcPr>
            <w:tcW w:w="546" w:type="dxa"/>
          </w:tcPr>
          <w:p w14:paraId="627E3489" w14:textId="06F172FB" w:rsidR="00FD55D3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>3</w:t>
            </w:r>
          </w:p>
        </w:tc>
        <w:tc>
          <w:tcPr>
            <w:tcW w:w="1717" w:type="dxa"/>
            <w:vAlign w:val="center"/>
          </w:tcPr>
          <w:p w14:paraId="1EB24F34" w14:textId="529D7494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  <w:r w:rsidRPr="008A1BC7">
              <w:rPr>
                <w:rFonts w:eastAsia="Calibri"/>
                <w:color w:val="000099"/>
                <w:szCs w:val="24"/>
              </w:rPr>
              <w:t>Hỗ trợ nghiên cứu sinh</w:t>
            </w:r>
          </w:p>
        </w:tc>
        <w:tc>
          <w:tcPr>
            <w:tcW w:w="834" w:type="dxa"/>
          </w:tcPr>
          <w:p w14:paraId="399532CA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</w:tcPr>
          <w:p w14:paraId="2BCA525D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86" w:type="dxa"/>
          </w:tcPr>
          <w:p w14:paraId="0BC6919B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7" w:type="dxa"/>
          </w:tcPr>
          <w:p w14:paraId="5BCC964A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8" w:type="dxa"/>
          </w:tcPr>
          <w:p w14:paraId="52AE6A73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1264" w:type="dxa"/>
          </w:tcPr>
          <w:p w14:paraId="0836A841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37" w:type="dxa"/>
          </w:tcPr>
          <w:p w14:paraId="33E17D5C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64" w:type="dxa"/>
          </w:tcPr>
          <w:p w14:paraId="6C9311A7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  <w:tr w:rsidR="008A1BC7" w:rsidRPr="008A1BC7" w14:paraId="057776B5" w14:textId="77777777" w:rsidTr="00FA7C6E">
        <w:tc>
          <w:tcPr>
            <w:tcW w:w="546" w:type="dxa"/>
          </w:tcPr>
          <w:p w14:paraId="1E216CC2" w14:textId="38FC1EB0" w:rsidR="00FD55D3" w:rsidRPr="008A1BC7" w:rsidRDefault="00FA7C6E" w:rsidP="00FD55D3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>4</w:t>
            </w:r>
          </w:p>
        </w:tc>
        <w:tc>
          <w:tcPr>
            <w:tcW w:w="1717" w:type="dxa"/>
            <w:vAlign w:val="center"/>
          </w:tcPr>
          <w:p w14:paraId="03561F41" w14:textId="7D8E2DC6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  <w:r w:rsidRPr="008A1BC7">
              <w:rPr>
                <w:rFonts w:eastAsia="Calibri"/>
                <w:color w:val="000099"/>
                <w:szCs w:val="24"/>
              </w:rPr>
              <w:t>Hỗ trợ khác</w:t>
            </w:r>
          </w:p>
        </w:tc>
        <w:tc>
          <w:tcPr>
            <w:tcW w:w="834" w:type="dxa"/>
          </w:tcPr>
          <w:p w14:paraId="19F9ACC0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</w:tcPr>
          <w:p w14:paraId="1A64F4B4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86" w:type="dxa"/>
          </w:tcPr>
          <w:p w14:paraId="2E0C64A6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7" w:type="dxa"/>
          </w:tcPr>
          <w:p w14:paraId="2C7E042E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8" w:type="dxa"/>
          </w:tcPr>
          <w:p w14:paraId="7973244F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1264" w:type="dxa"/>
          </w:tcPr>
          <w:p w14:paraId="5144F577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37" w:type="dxa"/>
          </w:tcPr>
          <w:p w14:paraId="5D89BF5A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64" w:type="dxa"/>
          </w:tcPr>
          <w:p w14:paraId="087ED9D5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  <w:tr w:rsidR="008A1BC7" w:rsidRPr="008A1BC7" w14:paraId="409401A6" w14:textId="77777777" w:rsidTr="00FA7C6E">
        <w:tc>
          <w:tcPr>
            <w:tcW w:w="546" w:type="dxa"/>
          </w:tcPr>
          <w:p w14:paraId="16E04DB1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1717" w:type="dxa"/>
            <w:vAlign w:val="center"/>
          </w:tcPr>
          <w:p w14:paraId="36114ECD" w14:textId="1FDE14D6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b/>
                <w:color w:val="000099"/>
                <w:szCs w:val="24"/>
              </w:rPr>
            </w:pPr>
            <w:r w:rsidRPr="008A1BC7">
              <w:rPr>
                <w:rFonts w:eastAsia="Calibri"/>
                <w:b/>
                <w:color w:val="000099"/>
                <w:szCs w:val="24"/>
              </w:rPr>
              <w:t>Tổng cộng</w:t>
            </w:r>
          </w:p>
        </w:tc>
        <w:tc>
          <w:tcPr>
            <w:tcW w:w="834" w:type="dxa"/>
          </w:tcPr>
          <w:p w14:paraId="5108DD99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</w:tcPr>
          <w:p w14:paraId="5C2A093A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86" w:type="dxa"/>
          </w:tcPr>
          <w:p w14:paraId="53B0DD52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7" w:type="dxa"/>
          </w:tcPr>
          <w:p w14:paraId="4327782B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48" w:type="dxa"/>
          </w:tcPr>
          <w:p w14:paraId="5C39DA3E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1264" w:type="dxa"/>
          </w:tcPr>
          <w:p w14:paraId="32766772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37" w:type="dxa"/>
          </w:tcPr>
          <w:p w14:paraId="036B61FA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64" w:type="dxa"/>
          </w:tcPr>
          <w:p w14:paraId="499A53F7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  <w:tr w:rsidR="002B66F9" w:rsidRPr="008A1BC7" w14:paraId="605C48A5" w14:textId="77777777" w:rsidTr="00FA7C6E">
        <w:tc>
          <w:tcPr>
            <w:tcW w:w="546" w:type="dxa"/>
          </w:tcPr>
          <w:p w14:paraId="56EB0310" w14:textId="77777777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47" w:type="dxa"/>
            <w:gridSpan w:val="9"/>
            <w:vAlign w:val="center"/>
          </w:tcPr>
          <w:p w14:paraId="4CC5EE85" w14:textId="5C0AF92E" w:rsidR="00FD55D3" w:rsidRPr="008A1BC7" w:rsidRDefault="00FD55D3" w:rsidP="00FD55D3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  <w:r w:rsidRPr="008A1BC7">
              <w:rPr>
                <w:rFonts w:eastAsia="Calibri"/>
                <w:i/>
                <w:color w:val="000099"/>
                <w:szCs w:val="24"/>
              </w:rPr>
              <w:t>Bằng chữ:   ./.</w:t>
            </w:r>
          </w:p>
        </w:tc>
      </w:tr>
    </w:tbl>
    <w:p w14:paraId="23265D5F" w14:textId="619042A0" w:rsidR="004B6A1E" w:rsidRPr="008A1BC7" w:rsidRDefault="004B6A1E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</w:p>
    <w:p w14:paraId="7658D96D" w14:textId="7975EC97" w:rsidR="004B6A1E" w:rsidRPr="008A1BC7" w:rsidRDefault="00FA7C6E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t>Khoản 1. Công lao động trực tiếp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88"/>
        <w:gridCol w:w="1492"/>
        <w:gridCol w:w="1134"/>
        <w:gridCol w:w="709"/>
        <w:gridCol w:w="896"/>
        <w:gridCol w:w="750"/>
        <w:gridCol w:w="710"/>
        <w:gridCol w:w="710"/>
        <w:gridCol w:w="710"/>
        <w:gridCol w:w="997"/>
        <w:gridCol w:w="897"/>
      </w:tblGrid>
      <w:tr w:rsidR="008A1BC7" w:rsidRPr="008A1BC7" w14:paraId="07FB0E35" w14:textId="77777777" w:rsidTr="00D8595F">
        <w:tc>
          <w:tcPr>
            <w:tcW w:w="488" w:type="dxa"/>
            <w:vMerge w:val="restart"/>
            <w:vAlign w:val="center"/>
          </w:tcPr>
          <w:p w14:paraId="2864240C" w14:textId="77777777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t</w:t>
            </w:r>
          </w:p>
        </w:tc>
        <w:tc>
          <w:tcPr>
            <w:tcW w:w="1492" w:type="dxa"/>
            <w:vMerge w:val="restart"/>
            <w:vAlign w:val="center"/>
          </w:tcPr>
          <w:p w14:paraId="24C7AE10" w14:textId="2DCD10EB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ội dung công việc</w:t>
            </w:r>
          </w:p>
        </w:tc>
        <w:tc>
          <w:tcPr>
            <w:tcW w:w="1134" w:type="dxa"/>
            <w:vMerge w:val="restart"/>
            <w:vAlign w:val="center"/>
          </w:tcPr>
          <w:p w14:paraId="78328355" w14:textId="7273F4A2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Hệ số tiền công theo ngày</w:t>
            </w:r>
          </w:p>
        </w:tc>
        <w:tc>
          <w:tcPr>
            <w:tcW w:w="709" w:type="dxa"/>
            <w:vMerge w:val="restart"/>
            <w:vAlign w:val="center"/>
          </w:tcPr>
          <w:p w14:paraId="487D2950" w14:textId="7DC69E63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Số công</w:t>
            </w:r>
          </w:p>
        </w:tc>
        <w:tc>
          <w:tcPr>
            <w:tcW w:w="896" w:type="dxa"/>
            <w:vMerge w:val="restart"/>
            <w:vAlign w:val="center"/>
          </w:tcPr>
          <w:p w14:paraId="1B6D5D27" w14:textId="1BF2B101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ổng Kinh phí</w:t>
            </w:r>
          </w:p>
        </w:tc>
        <w:tc>
          <w:tcPr>
            <w:tcW w:w="2880" w:type="dxa"/>
            <w:gridSpan w:val="4"/>
            <w:vAlign w:val="center"/>
          </w:tcPr>
          <w:p w14:paraId="4D9B63A1" w14:textId="77777777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uồn vốn</w:t>
            </w:r>
          </w:p>
        </w:tc>
        <w:tc>
          <w:tcPr>
            <w:tcW w:w="997" w:type="dxa"/>
            <w:vMerge w:val="restart"/>
            <w:vAlign w:val="center"/>
          </w:tcPr>
          <w:p w14:paraId="5D49F5BF" w14:textId="208468D4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 xml:space="preserve">Từ các hoạt động </w:t>
            </w:r>
            <w:r w:rsidR="00B3563C" w:rsidRPr="008A1BC7">
              <w:rPr>
                <w:b/>
                <w:color w:val="000099"/>
                <w:szCs w:val="26"/>
              </w:rPr>
              <w:t>K</w:t>
            </w:r>
            <w:r w:rsidRPr="008A1BC7">
              <w:rPr>
                <w:b/>
                <w:color w:val="000099"/>
                <w:szCs w:val="26"/>
              </w:rPr>
              <w:t>HCN khác</w:t>
            </w:r>
          </w:p>
        </w:tc>
        <w:tc>
          <w:tcPr>
            <w:tcW w:w="897" w:type="dxa"/>
            <w:vMerge w:val="restart"/>
            <w:vAlign w:val="center"/>
          </w:tcPr>
          <w:p w14:paraId="79658D8E" w14:textId="77777777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uồn khác</w:t>
            </w:r>
          </w:p>
        </w:tc>
      </w:tr>
      <w:tr w:rsidR="008A1BC7" w:rsidRPr="008A1BC7" w14:paraId="6036FA4A" w14:textId="77777777" w:rsidTr="00D8595F">
        <w:tc>
          <w:tcPr>
            <w:tcW w:w="488" w:type="dxa"/>
            <w:vMerge/>
          </w:tcPr>
          <w:p w14:paraId="455CC30C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492" w:type="dxa"/>
            <w:vMerge/>
          </w:tcPr>
          <w:p w14:paraId="12B37B41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134" w:type="dxa"/>
            <w:vMerge/>
          </w:tcPr>
          <w:p w14:paraId="2DC330C6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09" w:type="dxa"/>
            <w:vMerge/>
          </w:tcPr>
          <w:p w14:paraId="0A416D14" w14:textId="44E55A3A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6" w:type="dxa"/>
            <w:vMerge/>
          </w:tcPr>
          <w:p w14:paraId="0A8C2291" w14:textId="04A6B383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50" w:type="dxa"/>
            <w:vAlign w:val="center"/>
          </w:tcPr>
          <w:p w14:paraId="3D16BFC3" w14:textId="77777777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ổng số</w:t>
            </w:r>
          </w:p>
        </w:tc>
        <w:tc>
          <w:tcPr>
            <w:tcW w:w="710" w:type="dxa"/>
            <w:vAlign w:val="center"/>
          </w:tcPr>
          <w:p w14:paraId="2CC76053" w14:textId="77777777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nhất</w:t>
            </w:r>
          </w:p>
        </w:tc>
        <w:tc>
          <w:tcPr>
            <w:tcW w:w="710" w:type="dxa"/>
            <w:vAlign w:val="center"/>
          </w:tcPr>
          <w:p w14:paraId="77C72ABD" w14:textId="77777777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2</w:t>
            </w:r>
          </w:p>
        </w:tc>
        <w:tc>
          <w:tcPr>
            <w:tcW w:w="710" w:type="dxa"/>
            <w:vAlign w:val="center"/>
          </w:tcPr>
          <w:p w14:paraId="2EBF85A7" w14:textId="77777777" w:rsidR="00FA7C6E" w:rsidRPr="008A1BC7" w:rsidRDefault="00FA7C6E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3</w:t>
            </w:r>
          </w:p>
        </w:tc>
        <w:tc>
          <w:tcPr>
            <w:tcW w:w="997" w:type="dxa"/>
            <w:vMerge/>
          </w:tcPr>
          <w:p w14:paraId="04772E37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7" w:type="dxa"/>
            <w:vMerge/>
          </w:tcPr>
          <w:p w14:paraId="6B349F96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2B53B367" w14:textId="77777777" w:rsidTr="00FA7C6E">
        <w:tc>
          <w:tcPr>
            <w:tcW w:w="488" w:type="dxa"/>
          </w:tcPr>
          <w:p w14:paraId="382CE377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1</w:t>
            </w:r>
          </w:p>
        </w:tc>
        <w:tc>
          <w:tcPr>
            <w:tcW w:w="1492" w:type="dxa"/>
            <w:vAlign w:val="center"/>
          </w:tcPr>
          <w:p w14:paraId="2D1F2C5D" w14:textId="7B72A699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134" w:type="dxa"/>
          </w:tcPr>
          <w:p w14:paraId="1E5F6288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09" w:type="dxa"/>
          </w:tcPr>
          <w:p w14:paraId="723D4866" w14:textId="3432DD45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6" w:type="dxa"/>
          </w:tcPr>
          <w:p w14:paraId="1FF5C75A" w14:textId="0B024C7F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50" w:type="dxa"/>
          </w:tcPr>
          <w:p w14:paraId="32ED79D3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5B675AFC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271A4C64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36F15FD0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7" w:type="dxa"/>
          </w:tcPr>
          <w:p w14:paraId="64F56CFA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7" w:type="dxa"/>
          </w:tcPr>
          <w:p w14:paraId="3662986D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7A983E6B" w14:textId="77777777" w:rsidTr="00FA7C6E">
        <w:tc>
          <w:tcPr>
            <w:tcW w:w="488" w:type="dxa"/>
          </w:tcPr>
          <w:p w14:paraId="451632E3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2</w:t>
            </w:r>
          </w:p>
        </w:tc>
        <w:tc>
          <w:tcPr>
            <w:tcW w:w="1492" w:type="dxa"/>
            <w:vAlign w:val="center"/>
          </w:tcPr>
          <w:p w14:paraId="7FAAF857" w14:textId="786E4765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color w:val="000099"/>
                <w:sz w:val="26"/>
                <w:szCs w:val="26"/>
              </w:rPr>
            </w:pPr>
          </w:p>
        </w:tc>
        <w:tc>
          <w:tcPr>
            <w:tcW w:w="1134" w:type="dxa"/>
          </w:tcPr>
          <w:p w14:paraId="42127E25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09" w:type="dxa"/>
          </w:tcPr>
          <w:p w14:paraId="4EFA486A" w14:textId="4C53B34D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6" w:type="dxa"/>
          </w:tcPr>
          <w:p w14:paraId="5D06258E" w14:textId="340F6DF6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50" w:type="dxa"/>
          </w:tcPr>
          <w:p w14:paraId="4FDB8D7B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34CF79CE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1680B0AD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62069258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7" w:type="dxa"/>
          </w:tcPr>
          <w:p w14:paraId="31292E55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7" w:type="dxa"/>
          </w:tcPr>
          <w:p w14:paraId="13E35018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7C122588" w14:textId="77777777" w:rsidTr="00FA7C6E">
        <w:tc>
          <w:tcPr>
            <w:tcW w:w="488" w:type="dxa"/>
          </w:tcPr>
          <w:p w14:paraId="3D9F9452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3</w:t>
            </w:r>
          </w:p>
        </w:tc>
        <w:tc>
          <w:tcPr>
            <w:tcW w:w="1492" w:type="dxa"/>
            <w:vAlign w:val="center"/>
          </w:tcPr>
          <w:p w14:paraId="2E09D499" w14:textId="39B5EBCC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134" w:type="dxa"/>
          </w:tcPr>
          <w:p w14:paraId="334CB1FB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09" w:type="dxa"/>
          </w:tcPr>
          <w:p w14:paraId="3984A2DC" w14:textId="5A7E1DDE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6" w:type="dxa"/>
          </w:tcPr>
          <w:p w14:paraId="4A2DBE02" w14:textId="72B8E05F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50" w:type="dxa"/>
          </w:tcPr>
          <w:p w14:paraId="57DF370E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294FF63E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7BA68069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3D993ED2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7" w:type="dxa"/>
          </w:tcPr>
          <w:p w14:paraId="3B0BCFBD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7" w:type="dxa"/>
          </w:tcPr>
          <w:p w14:paraId="4F2D4A25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6BB24106" w14:textId="77777777" w:rsidTr="00FA7C6E">
        <w:tc>
          <w:tcPr>
            <w:tcW w:w="488" w:type="dxa"/>
          </w:tcPr>
          <w:p w14:paraId="5F36CF4F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4</w:t>
            </w:r>
          </w:p>
        </w:tc>
        <w:tc>
          <w:tcPr>
            <w:tcW w:w="1492" w:type="dxa"/>
            <w:vAlign w:val="center"/>
          </w:tcPr>
          <w:p w14:paraId="54BC021C" w14:textId="1323BF90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134" w:type="dxa"/>
          </w:tcPr>
          <w:p w14:paraId="6A703FB5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09" w:type="dxa"/>
          </w:tcPr>
          <w:p w14:paraId="38C07E77" w14:textId="2054A5FB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6" w:type="dxa"/>
          </w:tcPr>
          <w:p w14:paraId="4BA9C20A" w14:textId="30689FA0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50" w:type="dxa"/>
          </w:tcPr>
          <w:p w14:paraId="4A85D99E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0BFA5007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1CDCD6EA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5F2D9597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7" w:type="dxa"/>
          </w:tcPr>
          <w:p w14:paraId="72D09FBD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7" w:type="dxa"/>
          </w:tcPr>
          <w:p w14:paraId="488D065A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2B66F9" w:rsidRPr="008A1BC7" w14:paraId="17ED20DC" w14:textId="77777777" w:rsidTr="00FA7C6E">
        <w:tc>
          <w:tcPr>
            <w:tcW w:w="488" w:type="dxa"/>
          </w:tcPr>
          <w:p w14:paraId="307576F2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492" w:type="dxa"/>
            <w:vAlign w:val="center"/>
          </w:tcPr>
          <w:p w14:paraId="2560EDD2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b/>
                <w:color w:val="000099"/>
                <w:sz w:val="26"/>
                <w:szCs w:val="26"/>
              </w:rPr>
            </w:pPr>
            <w:r w:rsidRPr="008A1BC7">
              <w:rPr>
                <w:rFonts w:eastAsia="Calibri"/>
                <w:b/>
                <w:color w:val="000099"/>
                <w:sz w:val="26"/>
                <w:szCs w:val="26"/>
              </w:rPr>
              <w:t>Tổng cộng</w:t>
            </w:r>
          </w:p>
        </w:tc>
        <w:tc>
          <w:tcPr>
            <w:tcW w:w="1134" w:type="dxa"/>
          </w:tcPr>
          <w:p w14:paraId="5F621E68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09" w:type="dxa"/>
          </w:tcPr>
          <w:p w14:paraId="2DD72D90" w14:textId="6F49056D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6" w:type="dxa"/>
          </w:tcPr>
          <w:p w14:paraId="129044D8" w14:textId="4BC05DB1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50" w:type="dxa"/>
          </w:tcPr>
          <w:p w14:paraId="43ADC4BF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7C61A8A7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499003A1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10" w:type="dxa"/>
          </w:tcPr>
          <w:p w14:paraId="34E82629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7" w:type="dxa"/>
          </w:tcPr>
          <w:p w14:paraId="490CB13C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97" w:type="dxa"/>
          </w:tcPr>
          <w:p w14:paraId="06F8296F" w14:textId="77777777" w:rsidR="00FA7C6E" w:rsidRPr="008A1BC7" w:rsidRDefault="00FA7C6E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</w:tbl>
    <w:p w14:paraId="3C024EF9" w14:textId="78801999" w:rsidR="00FA7C6E" w:rsidRPr="008A1BC7" w:rsidRDefault="00FA7C6E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</w:p>
    <w:p w14:paraId="6562F8BE" w14:textId="7858A6CF" w:rsidR="00FA7C6E" w:rsidRPr="008A1BC7" w:rsidRDefault="00FA7C6E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t>Khoản 2. Nguyên vật liệu</w:t>
      </w:r>
    </w:p>
    <w:tbl>
      <w:tblPr>
        <w:tblStyle w:val="TableGrid"/>
        <w:tblW w:w="9538" w:type="dxa"/>
        <w:tblLook w:val="04A0" w:firstRow="1" w:lastRow="0" w:firstColumn="1" w:lastColumn="0" w:noHBand="0" w:noVBand="1"/>
      </w:tblPr>
      <w:tblGrid>
        <w:gridCol w:w="472"/>
        <w:gridCol w:w="1125"/>
        <w:gridCol w:w="656"/>
        <w:gridCol w:w="818"/>
        <w:gridCol w:w="708"/>
        <w:gridCol w:w="897"/>
        <w:gridCol w:w="750"/>
        <w:gridCol w:w="803"/>
        <w:gridCol w:w="710"/>
        <w:gridCol w:w="710"/>
        <w:gridCol w:w="992"/>
        <w:gridCol w:w="897"/>
      </w:tblGrid>
      <w:tr w:rsidR="008A1BC7" w:rsidRPr="008A1BC7" w14:paraId="307A3606" w14:textId="77777777" w:rsidTr="007449D2">
        <w:tc>
          <w:tcPr>
            <w:tcW w:w="472" w:type="dxa"/>
            <w:vMerge w:val="restart"/>
            <w:vAlign w:val="center"/>
          </w:tcPr>
          <w:p w14:paraId="43B68CBA" w14:textId="77777777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Tt</w:t>
            </w:r>
          </w:p>
        </w:tc>
        <w:tc>
          <w:tcPr>
            <w:tcW w:w="1126" w:type="dxa"/>
            <w:vMerge w:val="restart"/>
            <w:vAlign w:val="center"/>
          </w:tcPr>
          <w:p w14:paraId="4D41A119" w14:textId="77777777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Nội dung công việc</w:t>
            </w:r>
          </w:p>
        </w:tc>
        <w:tc>
          <w:tcPr>
            <w:tcW w:w="656" w:type="dxa"/>
            <w:vMerge w:val="restart"/>
            <w:vAlign w:val="center"/>
          </w:tcPr>
          <w:p w14:paraId="69CE1AA4" w14:textId="1BA6C5D5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Đơn vị đo</w:t>
            </w:r>
          </w:p>
        </w:tc>
        <w:tc>
          <w:tcPr>
            <w:tcW w:w="818" w:type="dxa"/>
            <w:vMerge w:val="restart"/>
            <w:vAlign w:val="center"/>
          </w:tcPr>
          <w:p w14:paraId="22E0E843" w14:textId="764699E0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Số lượng</w:t>
            </w:r>
          </w:p>
        </w:tc>
        <w:tc>
          <w:tcPr>
            <w:tcW w:w="708" w:type="dxa"/>
            <w:vMerge w:val="restart"/>
            <w:vAlign w:val="center"/>
          </w:tcPr>
          <w:p w14:paraId="20B1FD4B" w14:textId="4DA89971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Đơn giá</w:t>
            </w:r>
          </w:p>
        </w:tc>
        <w:tc>
          <w:tcPr>
            <w:tcW w:w="897" w:type="dxa"/>
            <w:vMerge w:val="restart"/>
            <w:vAlign w:val="center"/>
          </w:tcPr>
          <w:p w14:paraId="293B0E49" w14:textId="2AB05DB0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Thành tiền</w:t>
            </w:r>
          </w:p>
        </w:tc>
        <w:tc>
          <w:tcPr>
            <w:tcW w:w="2973" w:type="dxa"/>
            <w:gridSpan w:val="4"/>
            <w:vAlign w:val="center"/>
          </w:tcPr>
          <w:p w14:paraId="599FC5FC" w14:textId="77777777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Nguồn vốn</w:t>
            </w:r>
          </w:p>
        </w:tc>
        <w:tc>
          <w:tcPr>
            <w:tcW w:w="992" w:type="dxa"/>
            <w:vMerge w:val="restart"/>
            <w:vAlign w:val="center"/>
          </w:tcPr>
          <w:p w14:paraId="617B289D" w14:textId="718BFFE4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Từ các hoạt động KHCN khác</w:t>
            </w:r>
          </w:p>
        </w:tc>
        <w:tc>
          <w:tcPr>
            <w:tcW w:w="896" w:type="dxa"/>
            <w:vMerge w:val="restart"/>
            <w:vAlign w:val="center"/>
          </w:tcPr>
          <w:p w14:paraId="4CD20798" w14:textId="77777777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Nguồn khác</w:t>
            </w:r>
          </w:p>
        </w:tc>
      </w:tr>
      <w:tr w:rsidR="008A1BC7" w:rsidRPr="008A1BC7" w14:paraId="5D00BBC3" w14:textId="77777777" w:rsidTr="007449D2">
        <w:tc>
          <w:tcPr>
            <w:tcW w:w="472" w:type="dxa"/>
            <w:vMerge/>
          </w:tcPr>
          <w:p w14:paraId="5B775BEB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1126" w:type="dxa"/>
            <w:vMerge/>
          </w:tcPr>
          <w:p w14:paraId="0D0E3B1D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656" w:type="dxa"/>
            <w:vMerge/>
          </w:tcPr>
          <w:p w14:paraId="75FE7ADC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18" w:type="dxa"/>
            <w:vMerge/>
          </w:tcPr>
          <w:p w14:paraId="3EBC3405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08" w:type="dxa"/>
            <w:vMerge/>
          </w:tcPr>
          <w:p w14:paraId="56A48425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7" w:type="dxa"/>
            <w:vMerge/>
          </w:tcPr>
          <w:p w14:paraId="55248572" w14:textId="674ED73F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  <w:vAlign w:val="center"/>
          </w:tcPr>
          <w:p w14:paraId="75205A40" w14:textId="77777777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Tổng số</w:t>
            </w:r>
          </w:p>
        </w:tc>
        <w:tc>
          <w:tcPr>
            <w:tcW w:w="803" w:type="dxa"/>
            <w:vAlign w:val="center"/>
          </w:tcPr>
          <w:p w14:paraId="75334268" w14:textId="77777777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Năm thứ nhất</w:t>
            </w:r>
          </w:p>
        </w:tc>
        <w:tc>
          <w:tcPr>
            <w:tcW w:w="710" w:type="dxa"/>
            <w:vAlign w:val="center"/>
          </w:tcPr>
          <w:p w14:paraId="4A87850B" w14:textId="77777777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Năm thứ 2</w:t>
            </w:r>
          </w:p>
        </w:tc>
        <w:tc>
          <w:tcPr>
            <w:tcW w:w="710" w:type="dxa"/>
            <w:vAlign w:val="center"/>
          </w:tcPr>
          <w:p w14:paraId="4C07DB2D" w14:textId="77777777" w:rsidR="00B3563C" w:rsidRPr="008A1BC7" w:rsidRDefault="00B3563C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4"/>
              </w:rPr>
            </w:pPr>
            <w:r w:rsidRPr="008A1BC7">
              <w:rPr>
                <w:b/>
                <w:color w:val="000099"/>
                <w:szCs w:val="24"/>
              </w:rPr>
              <w:t>Năm thứ 3</w:t>
            </w:r>
          </w:p>
        </w:tc>
        <w:tc>
          <w:tcPr>
            <w:tcW w:w="992" w:type="dxa"/>
            <w:vMerge/>
          </w:tcPr>
          <w:p w14:paraId="64702191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6" w:type="dxa"/>
            <w:vMerge/>
          </w:tcPr>
          <w:p w14:paraId="3CC497CF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  <w:tr w:rsidR="008A1BC7" w:rsidRPr="008A1BC7" w14:paraId="53843CF8" w14:textId="77777777" w:rsidTr="007449D2">
        <w:tc>
          <w:tcPr>
            <w:tcW w:w="472" w:type="dxa"/>
          </w:tcPr>
          <w:p w14:paraId="00300056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>1</w:t>
            </w:r>
          </w:p>
        </w:tc>
        <w:tc>
          <w:tcPr>
            <w:tcW w:w="1126" w:type="dxa"/>
            <w:vAlign w:val="center"/>
          </w:tcPr>
          <w:p w14:paraId="4C898436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656" w:type="dxa"/>
          </w:tcPr>
          <w:p w14:paraId="52A1E276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18" w:type="dxa"/>
          </w:tcPr>
          <w:p w14:paraId="27799EBD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08" w:type="dxa"/>
          </w:tcPr>
          <w:p w14:paraId="2774AD86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7" w:type="dxa"/>
          </w:tcPr>
          <w:p w14:paraId="7FCB7247" w14:textId="006E6DBD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</w:tcPr>
          <w:p w14:paraId="3AEC01C8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03" w:type="dxa"/>
          </w:tcPr>
          <w:p w14:paraId="0B0D366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10" w:type="dxa"/>
          </w:tcPr>
          <w:p w14:paraId="14EC60EA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10" w:type="dxa"/>
          </w:tcPr>
          <w:p w14:paraId="4B4EA888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92" w:type="dxa"/>
          </w:tcPr>
          <w:p w14:paraId="23A433BD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6" w:type="dxa"/>
          </w:tcPr>
          <w:p w14:paraId="6D61945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  <w:tr w:rsidR="008A1BC7" w:rsidRPr="008A1BC7" w14:paraId="3A77384E" w14:textId="77777777" w:rsidTr="007449D2">
        <w:tc>
          <w:tcPr>
            <w:tcW w:w="472" w:type="dxa"/>
          </w:tcPr>
          <w:p w14:paraId="1323EA03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>2</w:t>
            </w:r>
          </w:p>
        </w:tc>
        <w:tc>
          <w:tcPr>
            <w:tcW w:w="1126" w:type="dxa"/>
            <w:vAlign w:val="center"/>
          </w:tcPr>
          <w:p w14:paraId="63D5287D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color w:val="000099"/>
                <w:szCs w:val="24"/>
              </w:rPr>
            </w:pPr>
          </w:p>
        </w:tc>
        <w:tc>
          <w:tcPr>
            <w:tcW w:w="656" w:type="dxa"/>
          </w:tcPr>
          <w:p w14:paraId="037F347B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18" w:type="dxa"/>
          </w:tcPr>
          <w:p w14:paraId="420D09D5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08" w:type="dxa"/>
          </w:tcPr>
          <w:p w14:paraId="08CECCDE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7" w:type="dxa"/>
          </w:tcPr>
          <w:p w14:paraId="093EFE3C" w14:textId="4231BA8F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</w:tcPr>
          <w:p w14:paraId="50ABECB5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03" w:type="dxa"/>
          </w:tcPr>
          <w:p w14:paraId="6EA4BC55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10" w:type="dxa"/>
          </w:tcPr>
          <w:p w14:paraId="40DA0E40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10" w:type="dxa"/>
          </w:tcPr>
          <w:p w14:paraId="08619362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92" w:type="dxa"/>
          </w:tcPr>
          <w:p w14:paraId="225FB9D2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6" w:type="dxa"/>
          </w:tcPr>
          <w:p w14:paraId="4D686F00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  <w:tr w:rsidR="008A1BC7" w:rsidRPr="008A1BC7" w14:paraId="05212E7C" w14:textId="77777777" w:rsidTr="007449D2">
        <w:tc>
          <w:tcPr>
            <w:tcW w:w="472" w:type="dxa"/>
          </w:tcPr>
          <w:p w14:paraId="0AB7D1FE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>3</w:t>
            </w:r>
          </w:p>
        </w:tc>
        <w:tc>
          <w:tcPr>
            <w:tcW w:w="1126" w:type="dxa"/>
            <w:vAlign w:val="center"/>
          </w:tcPr>
          <w:p w14:paraId="48FFC5F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656" w:type="dxa"/>
          </w:tcPr>
          <w:p w14:paraId="175A02D3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18" w:type="dxa"/>
          </w:tcPr>
          <w:p w14:paraId="732B22AE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08" w:type="dxa"/>
          </w:tcPr>
          <w:p w14:paraId="184CC446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7" w:type="dxa"/>
          </w:tcPr>
          <w:p w14:paraId="58DE58BB" w14:textId="00961268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</w:tcPr>
          <w:p w14:paraId="64FEF0F2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03" w:type="dxa"/>
          </w:tcPr>
          <w:p w14:paraId="236E6D26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10" w:type="dxa"/>
          </w:tcPr>
          <w:p w14:paraId="5E5E2099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10" w:type="dxa"/>
          </w:tcPr>
          <w:p w14:paraId="5C156698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92" w:type="dxa"/>
          </w:tcPr>
          <w:p w14:paraId="3C0DCD5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6" w:type="dxa"/>
          </w:tcPr>
          <w:p w14:paraId="788AEFDF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  <w:tr w:rsidR="002B66F9" w:rsidRPr="008A1BC7" w14:paraId="76349BFB" w14:textId="77777777" w:rsidTr="007449D2">
        <w:tc>
          <w:tcPr>
            <w:tcW w:w="472" w:type="dxa"/>
          </w:tcPr>
          <w:p w14:paraId="59D96D9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1126" w:type="dxa"/>
            <w:vAlign w:val="center"/>
          </w:tcPr>
          <w:p w14:paraId="054DA315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b/>
                <w:color w:val="000099"/>
                <w:szCs w:val="24"/>
              </w:rPr>
            </w:pPr>
            <w:r w:rsidRPr="008A1BC7">
              <w:rPr>
                <w:rFonts w:eastAsia="Calibri"/>
                <w:b/>
                <w:color w:val="000099"/>
                <w:szCs w:val="24"/>
              </w:rPr>
              <w:t>Tổng cộng</w:t>
            </w:r>
          </w:p>
        </w:tc>
        <w:tc>
          <w:tcPr>
            <w:tcW w:w="656" w:type="dxa"/>
          </w:tcPr>
          <w:p w14:paraId="0E7607B7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18" w:type="dxa"/>
          </w:tcPr>
          <w:p w14:paraId="6112BBF7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08" w:type="dxa"/>
          </w:tcPr>
          <w:p w14:paraId="0ADE01F0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7" w:type="dxa"/>
          </w:tcPr>
          <w:p w14:paraId="26C1CD52" w14:textId="7A397F85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50" w:type="dxa"/>
          </w:tcPr>
          <w:p w14:paraId="73EE8D6A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03" w:type="dxa"/>
          </w:tcPr>
          <w:p w14:paraId="21B4186A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10" w:type="dxa"/>
          </w:tcPr>
          <w:p w14:paraId="15196C8F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710" w:type="dxa"/>
          </w:tcPr>
          <w:p w14:paraId="0B665975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992" w:type="dxa"/>
          </w:tcPr>
          <w:p w14:paraId="7082971F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  <w:tc>
          <w:tcPr>
            <w:tcW w:w="896" w:type="dxa"/>
          </w:tcPr>
          <w:p w14:paraId="5CEC7440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4"/>
              </w:rPr>
            </w:pPr>
          </w:p>
        </w:tc>
      </w:tr>
    </w:tbl>
    <w:p w14:paraId="43C966F7" w14:textId="77777777" w:rsidR="00B3563C" w:rsidRPr="008A1BC7" w:rsidRDefault="00B3563C" w:rsidP="000A0E1A">
      <w:pPr>
        <w:tabs>
          <w:tab w:val="right" w:leader="dot" w:pos="9356"/>
        </w:tabs>
        <w:spacing w:before="40" w:after="40"/>
        <w:rPr>
          <w:b/>
          <w:color w:val="000099"/>
          <w:szCs w:val="24"/>
        </w:rPr>
      </w:pPr>
    </w:p>
    <w:p w14:paraId="2D337B67" w14:textId="08D5EC8A" w:rsidR="004B6A1E" w:rsidRPr="008A1BC7" w:rsidRDefault="00B3563C" w:rsidP="000A0E1A">
      <w:pPr>
        <w:tabs>
          <w:tab w:val="right" w:leader="dot" w:pos="9356"/>
        </w:tabs>
        <w:spacing w:before="40" w:after="40"/>
        <w:rPr>
          <w:b/>
          <w:color w:val="000099"/>
          <w:szCs w:val="24"/>
        </w:rPr>
      </w:pPr>
      <w:r w:rsidRPr="008A1BC7">
        <w:rPr>
          <w:b/>
          <w:color w:val="000099"/>
          <w:szCs w:val="24"/>
        </w:rPr>
        <w:lastRenderedPageBreak/>
        <w:t xml:space="preserve">Khoản 3. </w:t>
      </w:r>
      <w:r w:rsidRPr="008A1BC7">
        <w:rPr>
          <w:rFonts w:eastAsia="Calibri"/>
          <w:b/>
          <w:color w:val="000099"/>
          <w:szCs w:val="24"/>
        </w:rPr>
        <w:t>Hỗ trợ nghiên cứu sinh</w:t>
      </w:r>
      <w:r w:rsidR="00F13107" w:rsidRPr="008A1BC7">
        <w:rPr>
          <w:rFonts w:eastAsia="Calibri"/>
          <w:b/>
          <w:color w:val="000099"/>
          <w:szCs w:val="24"/>
        </w:rPr>
        <w:t>/ học viên cao học</w:t>
      </w:r>
    </w:p>
    <w:tbl>
      <w:tblPr>
        <w:tblStyle w:val="TableGrid"/>
        <w:tblW w:w="9166" w:type="dxa"/>
        <w:tblLook w:val="04A0" w:firstRow="1" w:lastRow="0" w:firstColumn="1" w:lastColumn="0" w:noHBand="0" w:noVBand="1"/>
      </w:tblPr>
      <w:tblGrid>
        <w:gridCol w:w="462"/>
        <w:gridCol w:w="1641"/>
        <w:gridCol w:w="803"/>
        <w:gridCol w:w="930"/>
        <w:gridCol w:w="804"/>
        <w:gridCol w:w="763"/>
        <w:gridCol w:w="806"/>
        <w:gridCol w:w="807"/>
        <w:gridCol w:w="1207"/>
        <w:gridCol w:w="943"/>
      </w:tblGrid>
      <w:tr w:rsidR="008A1BC7" w:rsidRPr="008A1BC7" w14:paraId="1702AF4A" w14:textId="77777777" w:rsidTr="003D78EA">
        <w:trPr>
          <w:trHeight w:val="331"/>
        </w:trPr>
        <w:tc>
          <w:tcPr>
            <w:tcW w:w="463" w:type="dxa"/>
            <w:vMerge w:val="restart"/>
            <w:vAlign w:val="center"/>
          </w:tcPr>
          <w:p w14:paraId="7AC9EA5E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t</w:t>
            </w:r>
          </w:p>
        </w:tc>
        <w:tc>
          <w:tcPr>
            <w:tcW w:w="1658" w:type="dxa"/>
            <w:vMerge w:val="restart"/>
            <w:vAlign w:val="center"/>
          </w:tcPr>
          <w:p w14:paraId="2F3123E4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ội dung</w:t>
            </w:r>
          </w:p>
        </w:tc>
        <w:tc>
          <w:tcPr>
            <w:tcW w:w="764" w:type="dxa"/>
            <w:vMerge w:val="restart"/>
            <w:vAlign w:val="center"/>
          </w:tcPr>
          <w:p w14:paraId="0FE27258" w14:textId="3F171368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Số tháng</w:t>
            </w:r>
          </w:p>
        </w:tc>
        <w:tc>
          <w:tcPr>
            <w:tcW w:w="935" w:type="dxa"/>
            <w:vMerge w:val="restart"/>
            <w:vAlign w:val="center"/>
          </w:tcPr>
          <w:p w14:paraId="0B3AB288" w14:textId="0683F88A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ổng Kinh phí</w:t>
            </w:r>
          </w:p>
        </w:tc>
        <w:tc>
          <w:tcPr>
            <w:tcW w:w="3188" w:type="dxa"/>
            <w:gridSpan w:val="4"/>
            <w:vAlign w:val="center"/>
          </w:tcPr>
          <w:p w14:paraId="65DFB092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uồn vốn</w:t>
            </w:r>
          </w:p>
        </w:tc>
        <w:tc>
          <w:tcPr>
            <w:tcW w:w="1214" w:type="dxa"/>
            <w:vMerge w:val="restart"/>
            <w:vAlign w:val="center"/>
          </w:tcPr>
          <w:p w14:paraId="5185AE79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ừ các hoạt động KHCN khác</w:t>
            </w:r>
          </w:p>
        </w:tc>
        <w:tc>
          <w:tcPr>
            <w:tcW w:w="944" w:type="dxa"/>
            <w:vMerge w:val="restart"/>
            <w:vAlign w:val="center"/>
          </w:tcPr>
          <w:p w14:paraId="10834535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uồn khác</w:t>
            </w:r>
          </w:p>
        </w:tc>
      </w:tr>
      <w:tr w:rsidR="008A1BC7" w:rsidRPr="008A1BC7" w14:paraId="48086F02" w14:textId="77777777" w:rsidTr="003D78EA">
        <w:trPr>
          <w:trHeight w:val="893"/>
        </w:trPr>
        <w:tc>
          <w:tcPr>
            <w:tcW w:w="463" w:type="dxa"/>
            <w:vMerge/>
          </w:tcPr>
          <w:p w14:paraId="5D0B63BA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658" w:type="dxa"/>
            <w:vMerge/>
          </w:tcPr>
          <w:p w14:paraId="18FDB91B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64" w:type="dxa"/>
            <w:vMerge/>
          </w:tcPr>
          <w:p w14:paraId="012414F8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35" w:type="dxa"/>
            <w:vMerge/>
          </w:tcPr>
          <w:p w14:paraId="58B2EED0" w14:textId="7D4953E3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5" w:type="dxa"/>
            <w:vAlign w:val="center"/>
          </w:tcPr>
          <w:p w14:paraId="63808FA1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ổng số</w:t>
            </w:r>
          </w:p>
        </w:tc>
        <w:tc>
          <w:tcPr>
            <w:tcW w:w="764" w:type="dxa"/>
            <w:vAlign w:val="center"/>
          </w:tcPr>
          <w:p w14:paraId="56130D2C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nhất</w:t>
            </w:r>
          </w:p>
        </w:tc>
        <w:tc>
          <w:tcPr>
            <w:tcW w:w="809" w:type="dxa"/>
            <w:vAlign w:val="center"/>
          </w:tcPr>
          <w:p w14:paraId="33ED2A3A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2</w:t>
            </w:r>
          </w:p>
        </w:tc>
        <w:tc>
          <w:tcPr>
            <w:tcW w:w="809" w:type="dxa"/>
            <w:vAlign w:val="center"/>
          </w:tcPr>
          <w:p w14:paraId="2C79B35C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3</w:t>
            </w:r>
          </w:p>
        </w:tc>
        <w:tc>
          <w:tcPr>
            <w:tcW w:w="1214" w:type="dxa"/>
            <w:vMerge/>
          </w:tcPr>
          <w:p w14:paraId="53E2A46A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44" w:type="dxa"/>
            <w:vMerge/>
          </w:tcPr>
          <w:p w14:paraId="38CA681A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65E86CF0" w14:textId="77777777" w:rsidTr="003D78EA">
        <w:trPr>
          <w:trHeight w:val="633"/>
        </w:trPr>
        <w:tc>
          <w:tcPr>
            <w:tcW w:w="463" w:type="dxa"/>
          </w:tcPr>
          <w:p w14:paraId="06977719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1</w:t>
            </w:r>
          </w:p>
        </w:tc>
        <w:tc>
          <w:tcPr>
            <w:tcW w:w="1658" w:type="dxa"/>
            <w:vAlign w:val="center"/>
          </w:tcPr>
          <w:p w14:paraId="4850E979" w14:textId="77777777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 xml:space="preserve">Học phí, … </w:t>
            </w:r>
          </w:p>
          <w:p w14:paraId="7BC0A59D" w14:textId="23CA6B0A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</w:p>
        </w:tc>
        <w:tc>
          <w:tcPr>
            <w:tcW w:w="764" w:type="dxa"/>
          </w:tcPr>
          <w:p w14:paraId="55B5C044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35" w:type="dxa"/>
          </w:tcPr>
          <w:p w14:paraId="289E6655" w14:textId="604517FA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5" w:type="dxa"/>
          </w:tcPr>
          <w:p w14:paraId="5FC88CBD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64" w:type="dxa"/>
          </w:tcPr>
          <w:p w14:paraId="2BCC21E7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513D5C54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3A0BF24F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14" w:type="dxa"/>
          </w:tcPr>
          <w:p w14:paraId="775B9AD6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44" w:type="dxa"/>
          </w:tcPr>
          <w:p w14:paraId="104FF14A" w14:textId="4BFB778B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1F12F6E7" w14:textId="77777777" w:rsidTr="003D78EA">
        <w:trPr>
          <w:trHeight w:val="1138"/>
        </w:trPr>
        <w:tc>
          <w:tcPr>
            <w:tcW w:w="463" w:type="dxa"/>
          </w:tcPr>
          <w:p w14:paraId="65722D87" w14:textId="789936BB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2</w:t>
            </w:r>
          </w:p>
        </w:tc>
        <w:tc>
          <w:tcPr>
            <w:tcW w:w="1658" w:type="dxa"/>
            <w:vAlign w:val="center"/>
          </w:tcPr>
          <w:p w14:paraId="68497DB1" w14:textId="4B462425" w:rsidR="00D8595F" w:rsidRPr="008A1BC7" w:rsidRDefault="00D8595F" w:rsidP="00D8595F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>Thù lao nghiên cứu (tương đương số học phí/năm học)</w:t>
            </w:r>
          </w:p>
        </w:tc>
        <w:tc>
          <w:tcPr>
            <w:tcW w:w="764" w:type="dxa"/>
          </w:tcPr>
          <w:p w14:paraId="18A6A5B7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35" w:type="dxa"/>
          </w:tcPr>
          <w:p w14:paraId="6667CD7C" w14:textId="389DCBF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5" w:type="dxa"/>
          </w:tcPr>
          <w:p w14:paraId="3742F440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64" w:type="dxa"/>
          </w:tcPr>
          <w:p w14:paraId="1EA10BCD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234E7511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13EDCC7E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14" w:type="dxa"/>
          </w:tcPr>
          <w:p w14:paraId="24CAC3E9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44" w:type="dxa"/>
          </w:tcPr>
          <w:p w14:paraId="11CA75B9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7D814413" w14:textId="77777777" w:rsidTr="003D78EA">
        <w:trPr>
          <w:trHeight w:val="590"/>
        </w:trPr>
        <w:tc>
          <w:tcPr>
            <w:tcW w:w="463" w:type="dxa"/>
          </w:tcPr>
          <w:p w14:paraId="20A810DA" w14:textId="7E7F55D6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3</w:t>
            </w:r>
          </w:p>
        </w:tc>
        <w:tc>
          <w:tcPr>
            <w:tcW w:w="1658" w:type="dxa"/>
            <w:vAlign w:val="center"/>
          </w:tcPr>
          <w:p w14:paraId="6A9B309E" w14:textId="001C49D0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color w:val="000099"/>
                <w:szCs w:val="24"/>
              </w:rPr>
            </w:pPr>
            <w:r w:rsidRPr="008A1BC7">
              <w:rPr>
                <w:color w:val="000099"/>
                <w:szCs w:val="24"/>
              </w:rPr>
              <w:t>Hoá chất vật tư tiêu hao</w:t>
            </w:r>
          </w:p>
        </w:tc>
        <w:tc>
          <w:tcPr>
            <w:tcW w:w="764" w:type="dxa"/>
          </w:tcPr>
          <w:p w14:paraId="6AB9BC2A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35" w:type="dxa"/>
          </w:tcPr>
          <w:p w14:paraId="5EA50ACB" w14:textId="4C300EEF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5" w:type="dxa"/>
          </w:tcPr>
          <w:p w14:paraId="7C9BEF13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64" w:type="dxa"/>
          </w:tcPr>
          <w:p w14:paraId="052FAA3C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10A27CDE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449D058C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14" w:type="dxa"/>
          </w:tcPr>
          <w:p w14:paraId="56EAAED7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44" w:type="dxa"/>
          </w:tcPr>
          <w:p w14:paraId="044245ED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31B007AB" w14:textId="77777777" w:rsidTr="003D78EA">
        <w:trPr>
          <w:trHeight w:val="345"/>
        </w:trPr>
        <w:tc>
          <w:tcPr>
            <w:tcW w:w="463" w:type="dxa"/>
          </w:tcPr>
          <w:p w14:paraId="631D88D5" w14:textId="19606BA4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</w:p>
        </w:tc>
        <w:tc>
          <w:tcPr>
            <w:tcW w:w="1658" w:type="dxa"/>
            <w:vAlign w:val="center"/>
          </w:tcPr>
          <w:p w14:paraId="7F173E00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…</w:t>
            </w:r>
          </w:p>
        </w:tc>
        <w:tc>
          <w:tcPr>
            <w:tcW w:w="764" w:type="dxa"/>
          </w:tcPr>
          <w:p w14:paraId="7D3F82E8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35" w:type="dxa"/>
          </w:tcPr>
          <w:p w14:paraId="39B2720C" w14:textId="72749330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5" w:type="dxa"/>
          </w:tcPr>
          <w:p w14:paraId="0DCE0D81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64" w:type="dxa"/>
          </w:tcPr>
          <w:p w14:paraId="34E8CADB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61BB07DA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5F291D4C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14" w:type="dxa"/>
          </w:tcPr>
          <w:p w14:paraId="4755C40D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44" w:type="dxa"/>
          </w:tcPr>
          <w:p w14:paraId="404EFF97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0D2D79F3" w14:textId="77777777" w:rsidTr="003D78EA">
        <w:trPr>
          <w:trHeight w:val="331"/>
        </w:trPr>
        <w:tc>
          <w:tcPr>
            <w:tcW w:w="463" w:type="dxa"/>
          </w:tcPr>
          <w:p w14:paraId="4922ED5C" w14:textId="230E2516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</w:p>
        </w:tc>
        <w:tc>
          <w:tcPr>
            <w:tcW w:w="1658" w:type="dxa"/>
            <w:vAlign w:val="center"/>
          </w:tcPr>
          <w:p w14:paraId="5BF8ABC6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…</w:t>
            </w:r>
          </w:p>
        </w:tc>
        <w:tc>
          <w:tcPr>
            <w:tcW w:w="764" w:type="dxa"/>
          </w:tcPr>
          <w:p w14:paraId="4B0F654B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35" w:type="dxa"/>
          </w:tcPr>
          <w:p w14:paraId="6DE2C476" w14:textId="088E02D5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5" w:type="dxa"/>
          </w:tcPr>
          <w:p w14:paraId="2F97D489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64" w:type="dxa"/>
          </w:tcPr>
          <w:p w14:paraId="6EC1545F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09CEC118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5BD25D81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14" w:type="dxa"/>
          </w:tcPr>
          <w:p w14:paraId="305A0903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44" w:type="dxa"/>
          </w:tcPr>
          <w:p w14:paraId="09188831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2B66F9" w:rsidRPr="008A1BC7" w14:paraId="3B16F9DD" w14:textId="77777777" w:rsidTr="003D78EA">
        <w:trPr>
          <w:trHeight w:val="360"/>
        </w:trPr>
        <w:tc>
          <w:tcPr>
            <w:tcW w:w="463" w:type="dxa"/>
          </w:tcPr>
          <w:p w14:paraId="24AC10F5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658" w:type="dxa"/>
            <w:vAlign w:val="center"/>
          </w:tcPr>
          <w:p w14:paraId="78134AE3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b/>
                <w:color w:val="000099"/>
                <w:sz w:val="26"/>
                <w:szCs w:val="26"/>
              </w:rPr>
            </w:pPr>
            <w:r w:rsidRPr="008A1BC7">
              <w:rPr>
                <w:rFonts w:eastAsia="Calibri"/>
                <w:b/>
                <w:color w:val="000099"/>
                <w:sz w:val="26"/>
                <w:szCs w:val="26"/>
              </w:rPr>
              <w:t>Tổng cộng</w:t>
            </w:r>
          </w:p>
        </w:tc>
        <w:tc>
          <w:tcPr>
            <w:tcW w:w="764" w:type="dxa"/>
          </w:tcPr>
          <w:p w14:paraId="2D88A9AD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35" w:type="dxa"/>
          </w:tcPr>
          <w:p w14:paraId="172CD609" w14:textId="28ADC5C4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5" w:type="dxa"/>
          </w:tcPr>
          <w:p w14:paraId="2E1BDC94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764" w:type="dxa"/>
          </w:tcPr>
          <w:p w14:paraId="7DE9F447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134D31D2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09" w:type="dxa"/>
          </w:tcPr>
          <w:p w14:paraId="137CF9AB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14" w:type="dxa"/>
          </w:tcPr>
          <w:p w14:paraId="3C82C753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44" w:type="dxa"/>
          </w:tcPr>
          <w:p w14:paraId="00258975" w14:textId="77777777" w:rsidR="00D8595F" w:rsidRPr="008A1BC7" w:rsidRDefault="00D8595F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</w:tbl>
    <w:p w14:paraId="15C3FAAC" w14:textId="0EE87962" w:rsidR="00B3563C" w:rsidRPr="008A1BC7" w:rsidRDefault="00B3563C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</w:p>
    <w:p w14:paraId="4D40043E" w14:textId="446BED2F" w:rsidR="00FA7C6E" w:rsidRPr="008A1BC7" w:rsidRDefault="00B3563C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t>Khoản 4. Khoản chi khác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88"/>
        <w:gridCol w:w="1775"/>
        <w:gridCol w:w="993"/>
        <w:gridCol w:w="850"/>
        <w:gridCol w:w="1134"/>
        <w:gridCol w:w="851"/>
        <w:gridCol w:w="850"/>
        <w:gridCol w:w="1276"/>
        <w:gridCol w:w="992"/>
      </w:tblGrid>
      <w:tr w:rsidR="008A1BC7" w:rsidRPr="008A1BC7" w14:paraId="72538CD7" w14:textId="77777777" w:rsidTr="003D78EA">
        <w:tc>
          <w:tcPr>
            <w:tcW w:w="488" w:type="dxa"/>
            <w:vMerge w:val="restart"/>
            <w:vAlign w:val="center"/>
          </w:tcPr>
          <w:p w14:paraId="0A38F7F2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t</w:t>
            </w:r>
          </w:p>
        </w:tc>
        <w:tc>
          <w:tcPr>
            <w:tcW w:w="1775" w:type="dxa"/>
            <w:vMerge w:val="restart"/>
            <w:vAlign w:val="center"/>
          </w:tcPr>
          <w:p w14:paraId="468CB709" w14:textId="1D2F629C" w:rsidR="00B3563C" w:rsidRPr="008A1BC7" w:rsidRDefault="00B3563C" w:rsidP="00B3563C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ội dung</w:t>
            </w:r>
          </w:p>
        </w:tc>
        <w:tc>
          <w:tcPr>
            <w:tcW w:w="993" w:type="dxa"/>
            <w:vMerge w:val="restart"/>
            <w:vAlign w:val="center"/>
          </w:tcPr>
          <w:p w14:paraId="27324420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ổng Kinh phí</w:t>
            </w:r>
          </w:p>
        </w:tc>
        <w:tc>
          <w:tcPr>
            <w:tcW w:w="3685" w:type="dxa"/>
            <w:gridSpan w:val="4"/>
            <w:vAlign w:val="center"/>
          </w:tcPr>
          <w:p w14:paraId="4E6C5737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uồn vốn</w:t>
            </w:r>
          </w:p>
        </w:tc>
        <w:tc>
          <w:tcPr>
            <w:tcW w:w="1276" w:type="dxa"/>
            <w:vMerge w:val="restart"/>
            <w:vAlign w:val="center"/>
          </w:tcPr>
          <w:p w14:paraId="2D5ABFC9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ừ các hoạt động KHCN khác</w:t>
            </w:r>
          </w:p>
        </w:tc>
        <w:tc>
          <w:tcPr>
            <w:tcW w:w="992" w:type="dxa"/>
            <w:vMerge w:val="restart"/>
            <w:vAlign w:val="center"/>
          </w:tcPr>
          <w:p w14:paraId="0D7C3D97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guồn khác</w:t>
            </w:r>
          </w:p>
        </w:tc>
      </w:tr>
      <w:tr w:rsidR="008A1BC7" w:rsidRPr="008A1BC7" w14:paraId="4282CB27" w14:textId="77777777" w:rsidTr="003D78EA">
        <w:tc>
          <w:tcPr>
            <w:tcW w:w="488" w:type="dxa"/>
            <w:vMerge/>
            <w:vAlign w:val="center"/>
          </w:tcPr>
          <w:p w14:paraId="0A4EFCC9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775" w:type="dxa"/>
            <w:vMerge/>
            <w:vAlign w:val="center"/>
          </w:tcPr>
          <w:p w14:paraId="1344550F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3" w:type="dxa"/>
            <w:vMerge/>
            <w:vAlign w:val="center"/>
          </w:tcPr>
          <w:p w14:paraId="5773D288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11608CE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ổng số</w:t>
            </w:r>
          </w:p>
        </w:tc>
        <w:tc>
          <w:tcPr>
            <w:tcW w:w="1134" w:type="dxa"/>
            <w:vAlign w:val="center"/>
          </w:tcPr>
          <w:p w14:paraId="4009C65E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nhất</w:t>
            </w:r>
          </w:p>
        </w:tc>
        <w:tc>
          <w:tcPr>
            <w:tcW w:w="851" w:type="dxa"/>
            <w:vAlign w:val="center"/>
          </w:tcPr>
          <w:p w14:paraId="520BDF2F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2</w:t>
            </w:r>
          </w:p>
        </w:tc>
        <w:tc>
          <w:tcPr>
            <w:tcW w:w="850" w:type="dxa"/>
            <w:vAlign w:val="center"/>
          </w:tcPr>
          <w:p w14:paraId="2C7E028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Năm thứ 3</w:t>
            </w:r>
          </w:p>
        </w:tc>
        <w:tc>
          <w:tcPr>
            <w:tcW w:w="1276" w:type="dxa"/>
            <w:vMerge/>
            <w:vAlign w:val="center"/>
          </w:tcPr>
          <w:p w14:paraId="79333FC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2" w:type="dxa"/>
            <w:vMerge/>
            <w:vAlign w:val="center"/>
          </w:tcPr>
          <w:p w14:paraId="3E223CC9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6BD1E9DC" w14:textId="77777777" w:rsidTr="003D78EA">
        <w:tc>
          <w:tcPr>
            <w:tcW w:w="488" w:type="dxa"/>
            <w:vAlign w:val="center"/>
          </w:tcPr>
          <w:p w14:paraId="2EB872BB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1</w:t>
            </w:r>
          </w:p>
        </w:tc>
        <w:tc>
          <w:tcPr>
            <w:tcW w:w="1775" w:type="dxa"/>
            <w:vAlign w:val="center"/>
          </w:tcPr>
          <w:p w14:paraId="7516486C" w14:textId="3DB41215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Văn phòng phẩm, in ấn tài liệu…</w:t>
            </w:r>
          </w:p>
        </w:tc>
        <w:tc>
          <w:tcPr>
            <w:tcW w:w="993" w:type="dxa"/>
            <w:vAlign w:val="center"/>
          </w:tcPr>
          <w:p w14:paraId="6413B8E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63A8EE93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62D55EE2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1" w:type="dxa"/>
            <w:vAlign w:val="center"/>
          </w:tcPr>
          <w:p w14:paraId="2EA5EA01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2E0F0367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76" w:type="dxa"/>
            <w:vAlign w:val="center"/>
          </w:tcPr>
          <w:p w14:paraId="1102547F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2" w:type="dxa"/>
            <w:vAlign w:val="center"/>
          </w:tcPr>
          <w:p w14:paraId="217049F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25021AAB" w14:textId="77777777" w:rsidTr="003D78EA">
        <w:tc>
          <w:tcPr>
            <w:tcW w:w="488" w:type="dxa"/>
            <w:vAlign w:val="center"/>
          </w:tcPr>
          <w:p w14:paraId="6F057D0D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2</w:t>
            </w:r>
          </w:p>
        </w:tc>
        <w:tc>
          <w:tcPr>
            <w:tcW w:w="1775" w:type="dxa"/>
            <w:vAlign w:val="center"/>
          </w:tcPr>
          <w:p w14:paraId="409B5DB9" w14:textId="044D64C6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color w:val="000099"/>
                <w:szCs w:val="24"/>
              </w:rPr>
            </w:pPr>
            <w:r w:rsidRPr="008A1BC7">
              <w:rPr>
                <w:rFonts w:eastAsia="Calibri"/>
                <w:color w:val="000099"/>
                <w:szCs w:val="24"/>
              </w:rPr>
              <w:t>Chi đánh giá chất lượng sản phẩm</w:t>
            </w:r>
          </w:p>
        </w:tc>
        <w:tc>
          <w:tcPr>
            <w:tcW w:w="993" w:type="dxa"/>
            <w:vAlign w:val="center"/>
          </w:tcPr>
          <w:p w14:paraId="16CC1DFD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2FA7373F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3CFF388A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1" w:type="dxa"/>
            <w:vAlign w:val="center"/>
          </w:tcPr>
          <w:p w14:paraId="2628D901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0819D129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76" w:type="dxa"/>
            <w:vAlign w:val="center"/>
          </w:tcPr>
          <w:p w14:paraId="6179C48B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2" w:type="dxa"/>
            <w:vAlign w:val="center"/>
          </w:tcPr>
          <w:p w14:paraId="1776009C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21249B5B" w14:textId="77777777" w:rsidTr="003D78EA">
        <w:tc>
          <w:tcPr>
            <w:tcW w:w="488" w:type="dxa"/>
            <w:vAlign w:val="center"/>
          </w:tcPr>
          <w:p w14:paraId="5CC5DC39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3</w:t>
            </w:r>
          </w:p>
        </w:tc>
        <w:tc>
          <w:tcPr>
            <w:tcW w:w="1775" w:type="dxa"/>
            <w:vAlign w:val="center"/>
          </w:tcPr>
          <w:p w14:paraId="2D9E6933" w14:textId="3E88BB70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…</w:t>
            </w:r>
          </w:p>
        </w:tc>
        <w:tc>
          <w:tcPr>
            <w:tcW w:w="993" w:type="dxa"/>
            <w:vAlign w:val="center"/>
          </w:tcPr>
          <w:p w14:paraId="19A9410C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0D312D66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32A752D6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1" w:type="dxa"/>
            <w:vAlign w:val="center"/>
          </w:tcPr>
          <w:p w14:paraId="582198BC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1BED3898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76" w:type="dxa"/>
            <w:vAlign w:val="center"/>
          </w:tcPr>
          <w:p w14:paraId="76A0DFF4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2" w:type="dxa"/>
            <w:vAlign w:val="center"/>
          </w:tcPr>
          <w:p w14:paraId="14BC9173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8A1BC7" w:rsidRPr="008A1BC7" w14:paraId="2CF8E4D3" w14:textId="77777777" w:rsidTr="003D78EA">
        <w:tc>
          <w:tcPr>
            <w:tcW w:w="488" w:type="dxa"/>
            <w:vAlign w:val="center"/>
          </w:tcPr>
          <w:p w14:paraId="1468BCD7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jc w:val="center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4</w:t>
            </w:r>
          </w:p>
        </w:tc>
        <w:tc>
          <w:tcPr>
            <w:tcW w:w="1775" w:type="dxa"/>
            <w:vAlign w:val="center"/>
          </w:tcPr>
          <w:p w14:paraId="11214239" w14:textId="51534724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color w:val="000099"/>
                <w:szCs w:val="26"/>
              </w:rPr>
            </w:pPr>
            <w:r w:rsidRPr="008A1BC7">
              <w:rPr>
                <w:color w:val="000099"/>
                <w:szCs w:val="26"/>
              </w:rPr>
              <w:t>…</w:t>
            </w:r>
          </w:p>
        </w:tc>
        <w:tc>
          <w:tcPr>
            <w:tcW w:w="993" w:type="dxa"/>
            <w:vAlign w:val="center"/>
          </w:tcPr>
          <w:p w14:paraId="3F63364E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5C2718BD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62ECF2A9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1" w:type="dxa"/>
            <w:vAlign w:val="center"/>
          </w:tcPr>
          <w:p w14:paraId="37261BBB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4C02A2B5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76" w:type="dxa"/>
            <w:vAlign w:val="center"/>
          </w:tcPr>
          <w:p w14:paraId="1C28E86D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2" w:type="dxa"/>
            <w:vAlign w:val="center"/>
          </w:tcPr>
          <w:p w14:paraId="68695BF0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  <w:tr w:rsidR="002B66F9" w:rsidRPr="008A1BC7" w14:paraId="1F225A3D" w14:textId="77777777" w:rsidTr="003D78EA">
        <w:tc>
          <w:tcPr>
            <w:tcW w:w="488" w:type="dxa"/>
            <w:vAlign w:val="center"/>
          </w:tcPr>
          <w:p w14:paraId="636F35F0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775" w:type="dxa"/>
            <w:vAlign w:val="center"/>
          </w:tcPr>
          <w:p w14:paraId="3C75165F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rFonts w:eastAsia="Calibri"/>
                <w:b/>
                <w:color w:val="000099"/>
                <w:sz w:val="26"/>
                <w:szCs w:val="26"/>
              </w:rPr>
            </w:pPr>
            <w:r w:rsidRPr="008A1BC7">
              <w:rPr>
                <w:rFonts w:eastAsia="Calibri"/>
                <w:b/>
                <w:color w:val="000099"/>
                <w:sz w:val="26"/>
                <w:szCs w:val="26"/>
              </w:rPr>
              <w:t>Tổng cộng</w:t>
            </w:r>
          </w:p>
        </w:tc>
        <w:tc>
          <w:tcPr>
            <w:tcW w:w="993" w:type="dxa"/>
            <w:vAlign w:val="center"/>
          </w:tcPr>
          <w:p w14:paraId="699B3992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02FC82B0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2C2E5BF3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1" w:type="dxa"/>
            <w:vAlign w:val="center"/>
          </w:tcPr>
          <w:p w14:paraId="098A5419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850" w:type="dxa"/>
            <w:vAlign w:val="center"/>
          </w:tcPr>
          <w:p w14:paraId="1AC8ECE5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1276" w:type="dxa"/>
            <w:vAlign w:val="center"/>
          </w:tcPr>
          <w:p w14:paraId="2934CE4E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  <w:tc>
          <w:tcPr>
            <w:tcW w:w="992" w:type="dxa"/>
            <w:vAlign w:val="center"/>
          </w:tcPr>
          <w:p w14:paraId="69DB5A41" w14:textId="77777777" w:rsidR="00B3563C" w:rsidRPr="008A1BC7" w:rsidRDefault="00B3563C" w:rsidP="003F0289">
            <w:pPr>
              <w:tabs>
                <w:tab w:val="right" w:leader="dot" w:pos="9356"/>
              </w:tabs>
              <w:spacing w:before="40" w:after="40"/>
              <w:ind w:firstLine="0"/>
              <w:rPr>
                <w:b/>
                <w:color w:val="000099"/>
                <w:szCs w:val="26"/>
              </w:rPr>
            </w:pPr>
          </w:p>
        </w:tc>
      </w:tr>
    </w:tbl>
    <w:p w14:paraId="7B770BB2" w14:textId="43BE81E0" w:rsidR="00B3563C" w:rsidRPr="008A1BC7" w:rsidRDefault="00B3563C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</w:p>
    <w:p w14:paraId="401B27EB" w14:textId="77777777" w:rsidR="000A0E1A" w:rsidRPr="008A1BC7" w:rsidRDefault="000A0E1A" w:rsidP="000A0E1A">
      <w:pPr>
        <w:tabs>
          <w:tab w:val="right" w:leader="dot" w:pos="9356"/>
        </w:tabs>
        <w:spacing w:before="40" w:after="40"/>
        <w:rPr>
          <w:b/>
          <w:color w:val="000099"/>
          <w:szCs w:val="26"/>
        </w:rPr>
      </w:pPr>
      <w:r w:rsidRPr="008A1BC7">
        <w:rPr>
          <w:b/>
          <w:color w:val="000099"/>
          <w:szCs w:val="26"/>
        </w:rPr>
        <w:t>5.2. Các đề xuất khác</w:t>
      </w:r>
    </w:p>
    <w:p w14:paraId="3D96EBC8" w14:textId="77777777" w:rsidR="00A83BC8" w:rsidRPr="008A1BC7" w:rsidRDefault="00A83BC8" w:rsidP="00A83BC8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61E02967" w14:textId="77777777" w:rsidR="00A83BC8" w:rsidRPr="008A1BC7" w:rsidRDefault="00A83BC8" w:rsidP="00A83BC8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6FA134C6" w14:textId="77777777" w:rsidR="00A83BC8" w:rsidRPr="008A1BC7" w:rsidRDefault="00A83BC8" w:rsidP="00A83BC8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p w14:paraId="16728066" w14:textId="77777777" w:rsidR="00A83BC8" w:rsidRPr="008A1BC7" w:rsidRDefault="00A83BC8" w:rsidP="00A83BC8">
      <w:pPr>
        <w:tabs>
          <w:tab w:val="right" w:leader="dot" w:pos="9356"/>
        </w:tabs>
        <w:spacing w:line="312" w:lineRule="auto"/>
        <w:rPr>
          <w:color w:val="000099"/>
          <w:szCs w:val="26"/>
          <w:lang w:val="vi-VN"/>
        </w:rPr>
      </w:pPr>
      <w:r w:rsidRPr="008A1BC7">
        <w:rPr>
          <w:color w:val="000099"/>
          <w:szCs w:val="26"/>
          <w:lang w:val="vi-VN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B66F9" w:rsidRPr="008A1BC7" w14:paraId="6D4786F9" w14:textId="77777777" w:rsidTr="00A83BC8">
        <w:tc>
          <w:tcPr>
            <w:tcW w:w="4531" w:type="dxa"/>
          </w:tcPr>
          <w:p w14:paraId="359ACAC9" w14:textId="77777777" w:rsidR="00A83BC8" w:rsidRPr="008A1BC7" w:rsidRDefault="00A83BC8" w:rsidP="00A83BC8">
            <w:pPr>
              <w:tabs>
                <w:tab w:val="right" w:leader="dot" w:pos="9356"/>
              </w:tabs>
              <w:spacing w:before="0" w:after="0"/>
              <w:ind w:firstLine="0"/>
              <w:rPr>
                <w:color w:val="000099"/>
                <w:szCs w:val="26"/>
                <w:lang w:val="vi-VN"/>
              </w:rPr>
            </w:pPr>
          </w:p>
        </w:tc>
        <w:tc>
          <w:tcPr>
            <w:tcW w:w="4531" w:type="dxa"/>
          </w:tcPr>
          <w:p w14:paraId="11CDECAD" w14:textId="77777777" w:rsidR="00A83BC8" w:rsidRPr="008A1BC7" w:rsidRDefault="00A83BC8" w:rsidP="00A83BC8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i/>
                <w:color w:val="000099"/>
                <w:szCs w:val="26"/>
              </w:rPr>
            </w:pPr>
            <w:r w:rsidRPr="008A1BC7">
              <w:rPr>
                <w:i/>
                <w:color w:val="000099"/>
                <w:szCs w:val="26"/>
              </w:rPr>
              <w:t>Hải Phòng, ngày    tháng    năm 20…</w:t>
            </w:r>
          </w:p>
          <w:p w14:paraId="34F1EA76" w14:textId="77777777" w:rsidR="00A83BC8" w:rsidRPr="008A1BC7" w:rsidRDefault="00A83BC8" w:rsidP="00A83BC8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b/>
                <w:color w:val="000099"/>
                <w:szCs w:val="26"/>
              </w:rPr>
            </w:pPr>
            <w:r w:rsidRPr="008A1BC7">
              <w:rPr>
                <w:b/>
                <w:color w:val="000099"/>
                <w:szCs w:val="26"/>
              </w:rPr>
              <w:t>TRƯỞNG NHÓM</w:t>
            </w:r>
          </w:p>
          <w:p w14:paraId="0E625445" w14:textId="3FBC6DDC" w:rsidR="00A83BC8" w:rsidRPr="008A1BC7" w:rsidRDefault="00A83BC8" w:rsidP="00A83BC8">
            <w:pPr>
              <w:tabs>
                <w:tab w:val="right" w:leader="dot" w:pos="9356"/>
              </w:tabs>
              <w:spacing w:before="0" w:after="0"/>
              <w:ind w:firstLine="0"/>
              <w:jc w:val="center"/>
              <w:rPr>
                <w:i/>
                <w:color w:val="000099"/>
                <w:szCs w:val="26"/>
              </w:rPr>
            </w:pPr>
            <w:r w:rsidRPr="008A1BC7">
              <w:rPr>
                <w:i/>
                <w:color w:val="000099"/>
                <w:szCs w:val="26"/>
              </w:rPr>
              <w:t>(Ký và ghi rõ họ tên)</w:t>
            </w:r>
          </w:p>
        </w:tc>
      </w:tr>
    </w:tbl>
    <w:p w14:paraId="18CEAE0D" w14:textId="77777777" w:rsidR="000A0E1A" w:rsidRPr="008A1BC7" w:rsidRDefault="000A0E1A" w:rsidP="000A0E1A">
      <w:pPr>
        <w:spacing w:line="312" w:lineRule="auto"/>
        <w:rPr>
          <w:i/>
          <w:color w:val="000099"/>
          <w:szCs w:val="26"/>
          <w:lang w:val="vi-VN"/>
        </w:rPr>
      </w:pPr>
    </w:p>
    <w:sectPr w:rsidR="000A0E1A" w:rsidRPr="008A1BC7" w:rsidSect="00F516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20DE3B" w14:textId="77777777" w:rsidR="00F152BF" w:rsidRDefault="00F152BF" w:rsidP="00130411">
      <w:pPr>
        <w:spacing w:before="0" w:after="0" w:line="240" w:lineRule="auto"/>
      </w:pPr>
      <w:r>
        <w:separator/>
      </w:r>
    </w:p>
  </w:endnote>
  <w:endnote w:type="continuationSeparator" w:id="0">
    <w:p w14:paraId="6BF957E1" w14:textId="77777777" w:rsidR="00F152BF" w:rsidRDefault="00F152BF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408492" w14:textId="77777777" w:rsidR="00F51653" w:rsidRDefault="00F5165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0AED0E" w14:textId="77777777" w:rsidR="00F51653" w:rsidRDefault="00F5165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8CCDCF" w14:textId="77777777" w:rsidR="00F152BF" w:rsidRDefault="00F152BF" w:rsidP="00130411">
      <w:pPr>
        <w:spacing w:before="0" w:after="0" w:line="240" w:lineRule="auto"/>
      </w:pPr>
      <w:r>
        <w:separator/>
      </w:r>
    </w:p>
  </w:footnote>
  <w:footnote w:type="continuationSeparator" w:id="0">
    <w:p w14:paraId="49ED611A" w14:textId="77777777" w:rsidR="00F152BF" w:rsidRDefault="00F152BF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200777" w14:textId="77777777" w:rsidR="00F51653" w:rsidRDefault="00F5165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25464E7C" w:rsidR="002B66F9" w:rsidRPr="00F51653" w:rsidRDefault="00F51653" w:rsidP="00F51653">
    <w:pPr>
      <w:pStyle w:val="Header"/>
      <w:jc w:val="right"/>
      <w:rPr>
        <w:i/>
        <w:sz w:val="22"/>
      </w:rPr>
    </w:pPr>
    <w:r w:rsidRPr="00780688">
      <w:rPr>
        <w:i/>
        <w:sz w:val="22"/>
      </w:rPr>
      <w:t>Mẫu 0</w:t>
    </w:r>
    <w:r>
      <w:rPr>
        <w:i/>
        <w:sz w:val="22"/>
      </w:rPr>
      <w:t>2</w:t>
    </w:r>
    <w:r w:rsidRPr="00780688">
      <w:rPr>
        <w:i/>
        <w:sz w:val="22"/>
      </w:rPr>
      <w:t xml:space="preserve"> </w:t>
    </w:r>
    <w:r>
      <w:rPr>
        <w:i/>
        <w:sz w:val="22"/>
      </w:rPr>
      <w:t>-</w:t>
    </w:r>
    <w:r w:rsidRPr="00780688">
      <w:rPr>
        <w:i/>
        <w:sz w:val="22"/>
      </w:rPr>
      <w:t xml:space="preserve"> </w:t>
    </w:r>
    <w:r w:rsidRPr="00584C47">
      <w:rPr>
        <w:i/>
        <w:sz w:val="22"/>
      </w:rPr>
      <w:t>Thuyết minh nhóm nghiên cứu mạnh</w:t>
    </w:r>
    <w:bookmarkStart w:id="1" w:name="_GoBack"/>
    <w:bookmarkEnd w:id="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42A771" w14:textId="77777777" w:rsidR="00F51653" w:rsidRDefault="00F5165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24994"/>
    <w:rsid w:val="00925804"/>
    <w:rsid w:val="009437AC"/>
    <w:rsid w:val="00954BDD"/>
    <w:rsid w:val="00957FB2"/>
    <w:rsid w:val="009845D9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152BF"/>
    <w:rsid w:val="00F2115F"/>
    <w:rsid w:val="00F23653"/>
    <w:rsid w:val="00F33AF1"/>
    <w:rsid w:val="00F35922"/>
    <w:rsid w:val="00F37459"/>
    <w:rsid w:val="00F37CD2"/>
    <w:rsid w:val="00F51653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AEA730-50C3-452B-98D3-25A750C12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9</cp:revision>
  <cp:lastPrinted>2022-08-25T09:10:00Z</cp:lastPrinted>
  <dcterms:created xsi:type="dcterms:W3CDTF">2022-08-25T09:09:00Z</dcterms:created>
  <dcterms:modified xsi:type="dcterms:W3CDTF">2022-09-21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